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EAC387" w14:textId="0AA58EB9" w:rsidR="008B0DDB" w:rsidRPr="00E7615D" w:rsidRDefault="00874D4E" w:rsidP="00B31B81">
      <w:pPr>
        <w:jc w:val="center"/>
        <w:rPr>
          <w:rFonts w:ascii="Roboto Condensed" w:hAnsi="Roboto Condensed"/>
          <w:sz w:val="28"/>
          <w:szCs w:val="28"/>
        </w:rPr>
      </w:pPr>
      <w:r w:rsidRPr="00E7615D">
        <w:rPr>
          <w:rFonts w:ascii="Roboto Condensed" w:hAnsi="Roboto Condensed"/>
          <w:b/>
          <w:bCs/>
          <w:sz w:val="28"/>
          <w:szCs w:val="28"/>
        </w:rPr>
        <w:t xml:space="preserve">Badanie preferencji i zwyczajów użytkowników </w:t>
      </w:r>
      <w:proofErr w:type="spellStart"/>
      <w:r w:rsidRPr="00E7615D">
        <w:rPr>
          <w:rFonts w:ascii="Roboto Condensed" w:hAnsi="Roboto Condensed"/>
          <w:b/>
          <w:bCs/>
          <w:sz w:val="28"/>
          <w:szCs w:val="28"/>
        </w:rPr>
        <w:t>internetu</w:t>
      </w:r>
      <w:proofErr w:type="spellEnd"/>
      <w:r w:rsidRPr="00E7615D">
        <w:rPr>
          <w:rFonts w:ascii="Roboto Condensed" w:hAnsi="Roboto Condensed"/>
          <w:b/>
          <w:bCs/>
          <w:sz w:val="28"/>
          <w:szCs w:val="28"/>
        </w:rPr>
        <w:t xml:space="preserve"> w Polsce:</w:t>
      </w:r>
      <w:r w:rsidRPr="00E7615D">
        <w:rPr>
          <w:rFonts w:ascii="Roboto Condensed" w:hAnsi="Roboto Condensed"/>
          <w:sz w:val="28"/>
          <w:szCs w:val="28"/>
        </w:rPr>
        <w:br/>
      </w:r>
      <w:r w:rsidRPr="00E7615D">
        <w:rPr>
          <w:rFonts w:ascii="Roboto Condensed" w:hAnsi="Roboto Condensed"/>
          <w:b/>
          <w:bCs/>
          <w:sz w:val="26"/>
          <w:szCs w:val="26"/>
        </w:rPr>
        <w:t xml:space="preserve">90% </w:t>
      </w:r>
      <w:r w:rsidR="00186BAD" w:rsidRPr="00E7615D">
        <w:rPr>
          <w:rFonts w:ascii="Roboto Condensed" w:hAnsi="Roboto Condensed"/>
          <w:b/>
          <w:bCs/>
          <w:sz w:val="26"/>
          <w:szCs w:val="26"/>
        </w:rPr>
        <w:t>badanych</w:t>
      </w:r>
      <w:r w:rsidRPr="00E7615D">
        <w:rPr>
          <w:rFonts w:ascii="Roboto Condensed" w:hAnsi="Roboto Condensed"/>
          <w:b/>
          <w:bCs/>
          <w:sz w:val="26"/>
          <w:szCs w:val="26"/>
        </w:rPr>
        <w:t xml:space="preserve"> jest </w:t>
      </w:r>
      <w:r w:rsidR="004C350B" w:rsidRPr="00E7615D">
        <w:rPr>
          <w:rFonts w:ascii="Roboto Condensed" w:hAnsi="Roboto Condensed"/>
          <w:b/>
          <w:bCs/>
          <w:sz w:val="26"/>
          <w:szCs w:val="26"/>
        </w:rPr>
        <w:t>otwartych na</w:t>
      </w:r>
      <w:r w:rsidRPr="00E7615D">
        <w:rPr>
          <w:rFonts w:ascii="Roboto Condensed" w:hAnsi="Roboto Condensed"/>
          <w:b/>
          <w:bCs/>
          <w:sz w:val="26"/>
          <w:szCs w:val="26"/>
        </w:rPr>
        <w:t xml:space="preserve"> zmian</w:t>
      </w:r>
      <w:r w:rsidR="004C350B" w:rsidRPr="00E7615D">
        <w:rPr>
          <w:rFonts w:ascii="Roboto Condensed" w:hAnsi="Roboto Condensed"/>
          <w:b/>
          <w:bCs/>
          <w:sz w:val="26"/>
          <w:szCs w:val="26"/>
        </w:rPr>
        <w:t>ę</w:t>
      </w:r>
      <w:r w:rsidRPr="00E7615D">
        <w:rPr>
          <w:rFonts w:ascii="Roboto Condensed" w:hAnsi="Roboto Condensed"/>
          <w:b/>
          <w:bCs/>
          <w:sz w:val="26"/>
          <w:szCs w:val="26"/>
        </w:rPr>
        <w:t xml:space="preserve"> dostawcy, a najbardziej zaufanymi firmami dostarczającymi </w:t>
      </w:r>
      <w:proofErr w:type="spellStart"/>
      <w:r w:rsidRPr="00E7615D">
        <w:rPr>
          <w:rFonts w:ascii="Roboto Condensed" w:hAnsi="Roboto Condensed"/>
          <w:b/>
          <w:bCs/>
          <w:sz w:val="26"/>
          <w:szCs w:val="26"/>
        </w:rPr>
        <w:t>internet</w:t>
      </w:r>
      <w:proofErr w:type="spellEnd"/>
      <w:r w:rsidRPr="00E7615D">
        <w:rPr>
          <w:rFonts w:ascii="Roboto Condensed" w:hAnsi="Roboto Condensed"/>
          <w:b/>
          <w:bCs/>
          <w:sz w:val="26"/>
          <w:szCs w:val="26"/>
        </w:rPr>
        <w:t xml:space="preserve"> są operatorzy komórkowi</w:t>
      </w:r>
    </w:p>
    <w:p w14:paraId="4F4B9E31" w14:textId="585E732B" w:rsidR="00FA592A" w:rsidRPr="00E7615D" w:rsidRDefault="00FA592A" w:rsidP="00FA592A">
      <w:pPr>
        <w:pStyle w:val="Akapitzlist"/>
        <w:numPr>
          <w:ilvl w:val="0"/>
          <w:numId w:val="1"/>
        </w:numPr>
        <w:rPr>
          <w:rFonts w:ascii="Roboto Condensed" w:hAnsi="Roboto Condensed"/>
        </w:rPr>
      </w:pPr>
      <w:r w:rsidRPr="00E7615D">
        <w:rPr>
          <w:rFonts w:ascii="Roboto Condensed" w:hAnsi="Roboto Condensed"/>
        </w:rPr>
        <w:t xml:space="preserve">86% osób, które są w stanie określić preferowaną prędkość </w:t>
      </w:r>
      <w:proofErr w:type="spellStart"/>
      <w:r w:rsidRPr="00E7615D">
        <w:rPr>
          <w:rFonts w:ascii="Roboto Condensed" w:hAnsi="Roboto Condensed"/>
        </w:rPr>
        <w:t>internetu</w:t>
      </w:r>
      <w:proofErr w:type="spellEnd"/>
      <w:r w:rsidRPr="00E7615D">
        <w:rPr>
          <w:rFonts w:ascii="Roboto Condensed" w:hAnsi="Roboto Condensed"/>
        </w:rPr>
        <w:t xml:space="preserve"> twierdzi, że wystarczająca </w:t>
      </w:r>
      <w:r w:rsidR="00217701" w:rsidRPr="00E7615D">
        <w:rPr>
          <w:rFonts w:ascii="Roboto Condensed" w:hAnsi="Roboto Condensed"/>
        </w:rPr>
        <w:t>szybkość</w:t>
      </w:r>
      <w:r w:rsidRPr="00E7615D">
        <w:rPr>
          <w:rFonts w:ascii="Roboto Condensed" w:hAnsi="Roboto Condensed"/>
        </w:rPr>
        <w:t xml:space="preserve"> łącza dla gospodarstwa domowego to </w:t>
      </w:r>
      <w:r w:rsidRPr="00E7615D">
        <w:rPr>
          <w:rFonts w:ascii="Roboto Condensed" w:hAnsi="Roboto Condensed"/>
          <w:b/>
          <w:bCs/>
        </w:rPr>
        <w:t xml:space="preserve">do 600 </w:t>
      </w:r>
      <w:proofErr w:type="spellStart"/>
      <w:r w:rsidRPr="00E7615D">
        <w:rPr>
          <w:rFonts w:ascii="Roboto Condensed" w:hAnsi="Roboto Condensed"/>
          <w:b/>
          <w:bCs/>
        </w:rPr>
        <w:t>Mb</w:t>
      </w:r>
      <w:proofErr w:type="spellEnd"/>
      <w:r w:rsidRPr="00E7615D">
        <w:rPr>
          <w:rFonts w:ascii="Roboto Condensed" w:hAnsi="Roboto Condensed"/>
          <w:b/>
          <w:bCs/>
        </w:rPr>
        <w:t>/s</w:t>
      </w:r>
    </w:p>
    <w:p w14:paraId="2B762883" w14:textId="56655B74" w:rsidR="00FA592A" w:rsidRPr="00E7615D" w:rsidRDefault="00FA592A" w:rsidP="00FA592A">
      <w:pPr>
        <w:pStyle w:val="Akapitzlist"/>
        <w:numPr>
          <w:ilvl w:val="0"/>
          <w:numId w:val="1"/>
        </w:numPr>
        <w:rPr>
          <w:rFonts w:ascii="Roboto Condensed" w:hAnsi="Roboto Condensed"/>
        </w:rPr>
      </w:pPr>
      <w:r w:rsidRPr="00E7615D">
        <w:rPr>
          <w:rFonts w:ascii="Roboto Condensed" w:hAnsi="Roboto Condensed"/>
        </w:rPr>
        <w:t xml:space="preserve">71% respondentów </w:t>
      </w:r>
      <w:r w:rsidR="004C350B" w:rsidRPr="00E7615D">
        <w:rPr>
          <w:rFonts w:ascii="Roboto Condensed" w:hAnsi="Roboto Condensed"/>
        </w:rPr>
        <w:t>bierze poważnie pod uwagę zmianę</w:t>
      </w:r>
      <w:r w:rsidRPr="00E7615D">
        <w:rPr>
          <w:rFonts w:ascii="Roboto Condensed" w:hAnsi="Roboto Condensed"/>
        </w:rPr>
        <w:t xml:space="preserve"> ofert</w:t>
      </w:r>
      <w:r w:rsidR="00140921" w:rsidRPr="00E7615D">
        <w:rPr>
          <w:rFonts w:ascii="Roboto Condensed" w:hAnsi="Roboto Condensed"/>
        </w:rPr>
        <w:t>y</w:t>
      </w:r>
      <w:r w:rsidRPr="00E7615D">
        <w:rPr>
          <w:rFonts w:ascii="Roboto Condensed" w:hAnsi="Roboto Condensed"/>
        </w:rPr>
        <w:t xml:space="preserve">, gdyby otrzymało </w:t>
      </w:r>
      <w:r w:rsidRPr="00E7615D">
        <w:rPr>
          <w:rFonts w:ascii="Roboto Condensed" w:hAnsi="Roboto Condensed"/>
          <w:b/>
          <w:bCs/>
        </w:rPr>
        <w:t>pakiet „wszystko w jednym”</w:t>
      </w:r>
    </w:p>
    <w:p w14:paraId="012A663E" w14:textId="004F956D" w:rsidR="00874D4E" w:rsidRPr="00E7615D" w:rsidRDefault="00874D4E" w:rsidP="00874D4E">
      <w:pPr>
        <w:pStyle w:val="Akapitzlist"/>
        <w:numPr>
          <w:ilvl w:val="0"/>
          <w:numId w:val="1"/>
        </w:numPr>
        <w:rPr>
          <w:rFonts w:ascii="Roboto Condensed" w:hAnsi="Roboto Condensed"/>
        </w:rPr>
      </w:pPr>
      <w:r w:rsidRPr="00E7615D">
        <w:rPr>
          <w:rFonts w:ascii="Roboto Condensed" w:hAnsi="Roboto Condensed"/>
        </w:rPr>
        <w:t xml:space="preserve">66% </w:t>
      </w:r>
      <w:r w:rsidR="00543999" w:rsidRPr="00E7615D">
        <w:rPr>
          <w:rFonts w:ascii="Roboto Condensed" w:hAnsi="Roboto Condensed"/>
        </w:rPr>
        <w:t xml:space="preserve">badanych </w:t>
      </w:r>
      <w:r w:rsidRPr="00E7615D">
        <w:rPr>
          <w:rFonts w:ascii="Roboto Condensed" w:hAnsi="Roboto Condensed"/>
        </w:rPr>
        <w:t xml:space="preserve">korzysta z </w:t>
      </w:r>
      <w:proofErr w:type="spellStart"/>
      <w:r w:rsidRPr="00E7615D">
        <w:rPr>
          <w:rFonts w:ascii="Roboto Condensed" w:hAnsi="Roboto Condensed"/>
        </w:rPr>
        <w:t>internetu</w:t>
      </w:r>
      <w:proofErr w:type="spellEnd"/>
      <w:r w:rsidRPr="00E7615D">
        <w:rPr>
          <w:rFonts w:ascii="Roboto Condensed" w:hAnsi="Roboto Condensed"/>
        </w:rPr>
        <w:t xml:space="preserve"> na </w:t>
      </w:r>
      <w:r w:rsidRPr="00E7615D">
        <w:rPr>
          <w:rFonts w:ascii="Roboto Condensed" w:hAnsi="Roboto Condensed"/>
          <w:b/>
          <w:bCs/>
        </w:rPr>
        <w:t>4 i więcej urządzeniach</w:t>
      </w:r>
    </w:p>
    <w:p w14:paraId="63A8A855" w14:textId="097248E3" w:rsidR="003A43BB" w:rsidRPr="00E7615D" w:rsidRDefault="006E7CCD" w:rsidP="0065228C">
      <w:pPr>
        <w:pStyle w:val="Akapitzlist"/>
        <w:numPr>
          <w:ilvl w:val="0"/>
          <w:numId w:val="1"/>
        </w:numPr>
        <w:rPr>
          <w:rFonts w:ascii="Roboto Condensed" w:hAnsi="Roboto Condensed"/>
        </w:rPr>
      </w:pPr>
      <w:r w:rsidRPr="00E7615D">
        <w:rPr>
          <w:rFonts w:ascii="Roboto Condensed" w:hAnsi="Roboto Condensed"/>
        </w:rPr>
        <w:t xml:space="preserve">Optymalny zakres cenowy za usługę </w:t>
      </w:r>
      <w:proofErr w:type="spellStart"/>
      <w:r w:rsidRPr="00E7615D">
        <w:rPr>
          <w:rFonts w:ascii="Roboto Condensed" w:hAnsi="Roboto Condensed"/>
        </w:rPr>
        <w:t>internetu</w:t>
      </w:r>
      <w:proofErr w:type="spellEnd"/>
      <w:r w:rsidRPr="00E7615D">
        <w:rPr>
          <w:rFonts w:ascii="Roboto Condensed" w:hAnsi="Roboto Condensed"/>
        </w:rPr>
        <w:t xml:space="preserve"> </w:t>
      </w:r>
      <w:r w:rsidR="00BA2B8C" w:rsidRPr="00E7615D">
        <w:rPr>
          <w:rFonts w:ascii="Roboto Condensed" w:hAnsi="Roboto Condensed"/>
        </w:rPr>
        <w:t>domowego</w:t>
      </w:r>
      <w:r w:rsidRPr="00E7615D">
        <w:rPr>
          <w:rFonts w:ascii="Roboto Condensed" w:hAnsi="Roboto Condensed"/>
        </w:rPr>
        <w:t xml:space="preserve"> to </w:t>
      </w:r>
      <w:r w:rsidRPr="00E7615D">
        <w:rPr>
          <w:rFonts w:ascii="Roboto Condensed" w:hAnsi="Roboto Condensed"/>
          <w:b/>
          <w:bCs/>
        </w:rPr>
        <w:t>od 30 do 50 zł</w:t>
      </w:r>
      <w:r w:rsidR="0005377D" w:rsidRPr="00E7615D">
        <w:rPr>
          <w:rFonts w:ascii="Roboto Condensed" w:hAnsi="Roboto Condensed"/>
          <w:b/>
          <w:bCs/>
        </w:rPr>
        <w:t xml:space="preserve"> miesięcznie</w:t>
      </w:r>
    </w:p>
    <w:p w14:paraId="3CF493B2" w14:textId="0BE7632C" w:rsidR="00E86509" w:rsidRPr="00E7615D" w:rsidRDefault="002B0F71" w:rsidP="00611A7C">
      <w:pPr>
        <w:jc w:val="both"/>
        <w:rPr>
          <w:rFonts w:ascii="Roboto Condensed" w:hAnsi="Roboto Condensed"/>
        </w:rPr>
      </w:pPr>
      <w:r w:rsidRPr="00E7615D">
        <w:rPr>
          <w:rFonts w:ascii="Roboto Condensed" w:hAnsi="Roboto Condensed"/>
        </w:rPr>
        <w:t>Play</w:t>
      </w:r>
      <w:r w:rsidR="00FA592A" w:rsidRPr="00E7615D">
        <w:rPr>
          <w:rFonts w:ascii="Roboto Condensed" w:hAnsi="Roboto Condensed"/>
        </w:rPr>
        <w:t xml:space="preserve"> oprócz usług </w:t>
      </w:r>
      <w:r w:rsidR="00611A7C" w:rsidRPr="00E7615D">
        <w:rPr>
          <w:rFonts w:ascii="Roboto Condensed" w:hAnsi="Roboto Condensed"/>
        </w:rPr>
        <w:t xml:space="preserve">mobilnych </w:t>
      </w:r>
      <w:r w:rsidR="00FA592A" w:rsidRPr="00E7615D">
        <w:rPr>
          <w:rFonts w:ascii="Roboto Condensed" w:hAnsi="Roboto Condensed"/>
        </w:rPr>
        <w:t>czy telewiz</w:t>
      </w:r>
      <w:r w:rsidR="00B936E9" w:rsidRPr="00E7615D">
        <w:rPr>
          <w:rFonts w:ascii="Roboto Condensed" w:hAnsi="Roboto Condensed"/>
        </w:rPr>
        <w:t>yjnych</w:t>
      </w:r>
      <w:r w:rsidR="00FA592A" w:rsidRPr="00E7615D">
        <w:rPr>
          <w:rFonts w:ascii="Roboto Condensed" w:hAnsi="Roboto Condensed"/>
        </w:rPr>
        <w:t xml:space="preserve"> </w:t>
      </w:r>
      <w:r w:rsidR="00611A7C" w:rsidRPr="00E7615D">
        <w:rPr>
          <w:rFonts w:ascii="Roboto Condensed" w:hAnsi="Roboto Condensed"/>
        </w:rPr>
        <w:t>od ponad roku udostępnia i intensywnie rozwija t</w:t>
      </w:r>
      <w:r w:rsidR="00D76739" w:rsidRPr="00E7615D">
        <w:rPr>
          <w:rFonts w:ascii="Roboto Condensed" w:hAnsi="Roboto Condensed"/>
        </w:rPr>
        <w:t>akże</w:t>
      </w:r>
      <w:r w:rsidR="00611A7C" w:rsidRPr="00E7615D">
        <w:rPr>
          <w:rFonts w:ascii="Roboto Condensed" w:hAnsi="Roboto Condensed"/>
        </w:rPr>
        <w:t xml:space="preserve"> ofertę </w:t>
      </w:r>
      <w:proofErr w:type="spellStart"/>
      <w:r w:rsidR="00611A7C" w:rsidRPr="00E7615D">
        <w:rPr>
          <w:rFonts w:ascii="Roboto Condensed" w:hAnsi="Roboto Condensed"/>
        </w:rPr>
        <w:t>internetu</w:t>
      </w:r>
      <w:proofErr w:type="spellEnd"/>
      <w:r w:rsidR="00611A7C" w:rsidRPr="00E7615D">
        <w:rPr>
          <w:rFonts w:ascii="Roboto Condensed" w:hAnsi="Roboto Condensed"/>
        </w:rPr>
        <w:t xml:space="preserve"> stacjonarnego. Wprowadzając to rozwiązanie </w:t>
      </w:r>
      <w:r w:rsidRPr="00E7615D">
        <w:rPr>
          <w:rFonts w:ascii="Roboto Condensed" w:hAnsi="Roboto Condensed"/>
        </w:rPr>
        <w:t>operator</w:t>
      </w:r>
      <w:r w:rsidR="00955374" w:rsidRPr="00E7615D">
        <w:rPr>
          <w:rFonts w:ascii="Roboto Condensed" w:hAnsi="Roboto Condensed"/>
        </w:rPr>
        <w:t xml:space="preserve"> </w:t>
      </w:r>
      <w:r w:rsidR="00611A7C" w:rsidRPr="00E7615D">
        <w:rPr>
          <w:rFonts w:ascii="Roboto Condensed" w:hAnsi="Roboto Condensed"/>
        </w:rPr>
        <w:t>miał na celu przede wszystkim umożliwienie swoim klientom korzystani</w:t>
      </w:r>
      <w:r w:rsidR="001B378E" w:rsidRPr="00E7615D">
        <w:rPr>
          <w:rFonts w:ascii="Roboto Condensed" w:hAnsi="Roboto Condensed"/>
        </w:rPr>
        <w:t>a</w:t>
      </w:r>
      <w:r w:rsidR="00611A7C" w:rsidRPr="00E7615D">
        <w:rPr>
          <w:rFonts w:ascii="Roboto Condensed" w:hAnsi="Roboto Condensed"/>
        </w:rPr>
        <w:t xml:space="preserve"> ze stabilnego łącza w domowych warunkach</w:t>
      </w:r>
      <w:r w:rsidR="000D22A1" w:rsidRPr="00E7615D">
        <w:rPr>
          <w:rFonts w:ascii="Roboto Condensed" w:hAnsi="Roboto Condensed"/>
        </w:rPr>
        <w:t>,</w:t>
      </w:r>
      <w:r w:rsidR="00611A7C" w:rsidRPr="00E7615D">
        <w:rPr>
          <w:rFonts w:ascii="Roboto Condensed" w:hAnsi="Roboto Condensed"/>
        </w:rPr>
        <w:t xml:space="preserve"> w najniższej cenie na rynku. </w:t>
      </w:r>
      <w:r w:rsidR="000D121C" w:rsidRPr="00E7615D">
        <w:rPr>
          <w:rFonts w:ascii="Roboto Condensed" w:hAnsi="Roboto Condensed"/>
        </w:rPr>
        <w:t>G</w:t>
      </w:r>
      <w:r w:rsidR="00FC3883" w:rsidRPr="00E7615D">
        <w:rPr>
          <w:rFonts w:ascii="Roboto Condensed" w:hAnsi="Roboto Condensed"/>
        </w:rPr>
        <w:t>waran</w:t>
      </w:r>
      <w:r w:rsidR="000D121C" w:rsidRPr="00E7615D">
        <w:rPr>
          <w:rFonts w:ascii="Roboto Condensed" w:hAnsi="Roboto Condensed"/>
        </w:rPr>
        <w:t>cją</w:t>
      </w:r>
      <w:r w:rsidR="00FC3883" w:rsidRPr="00E7615D">
        <w:rPr>
          <w:rFonts w:ascii="Roboto Condensed" w:hAnsi="Roboto Condensed"/>
        </w:rPr>
        <w:t xml:space="preserve"> </w:t>
      </w:r>
      <w:r w:rsidR="00A43493" w:rsidRPr="00E7615D">
        <w:rPr>
          <w:rFonts w:ascii="Roboto Condensed" w:hAnsi="Roboto Condensed"/>
        </w:rPr>
        <w:t xml:space="preserve">najlepszej </w:t>
      </w:r>
      <w:r w:rsidR="00FC3883" w:rsidRPr="00E7615D">
        <w:rPr>
          <w:rFonts w:ascii="Roboto Condensed" w:hAnsi="Roboto Condensed"/>
        </w:rPr>
        <w:t>jakoś</w:t>
      </w:r>
      <w:r w:rsidR="000D121C" w:rsidRPr="00E7615D">
        <w:rPr>
          <w:rFonts w:ascii="Roboto Condensed" w:hAnsi="Roboto Condensed"/>
        </w:rPr>
        <w:t>ci</w:t>
      </w:r>
      <w:r w:rsidR="00FC3883" w:rsidRPr="00E7615D">
        <w:rPr>
          <w:rFonts w:ascii="Roboto Condensed" w:hAnsi="Roboto Condensed"/>
        </w:rPr>
        <w:t xml:space="preserve"> usług</w:t>
      </w:r>
      <w:r w:rsidR="000D121C" w:rsidRPr="00E7615D">
        <w:rPr>
          <w:rFonts w:ascii="Roboto Condensed" w:hAnsi="Roboto Condensed"/>
          <w:color w:val="FF0000"/>
        </w:rPr>
        <w:t xml:space="preserve"> </w:t>
      </w:r>
      <w:r w:rsidR="000D121C" w:rsidRPr="00E7615D">
        <w:rPr>
          <w:rFonts w:ascii="Roboto Condensed" w:hAnsi="Roboto Condensed"/>
        </w:rPr>
        <w:t xml:space="preserve">jest </w:t>
      </w:r>
      <w:r w:rsidR="00611A7C" w:rsidRPr="00E7615D">
        <w:rPr>
          <w:rFonts w:ascii="Roboto Condensed" w:hAnsi="Roboto Condensed"/>
        </w:rPr>
        <w:t>odpowiadanie na aktualne potrzeby użytkowników. W</w:t>
      </w:r>
      <w:r w:rsidR="00E97F83">
        <w:rPr>
          <w:rFonts w:ascii="Roboto Condensed" w:hAnsi="Roboto Condensed"/>
        </w:rPr>
        <w:t> </w:t>
      </w:r>
      <w:r w:rsidR="00611A7C" w:rsidRPr="00E7615D">
        <w:rPr>
          <w:rFonts w:ascii="Roboto Condensed" w:hAnsi="Roboto Condensed"/>
        </w:rPr>
        <w:t xml:space="preserve">tym celu </w:t>
      </w:r>
      <w:r w:rsidR="00BD7C39" w:rsidRPr="00E7615D">
        <w:rPr>
          <w:rFonts w:ascii="Roboto Condensed" w:hAnsi="Roboto Condensed"/>
        </w:rPr>
        <w:t xml:space="preserve">Play </w:t>
      </w:r>
      <w:r w:rsidR="00611A7C" w:rsidRPr="00E7615D">
        <w:rPr>
          <w:rFonts w:ascii="Roboto Condensed" w:hAnsi="Roboto Condensed"/>
        </w:rPr>
        <w:t xml:space="preserve">zlecił niezależnej firmie przeprowadzenie badania na temat najważniejszych czynników decydujących o wyborze </w:t>
      </w:r>
      <w:proofErr w:type="spellStart"/>
      <w:r w:rsidR="00611A7C" w:rsidRPr="00E7615D">
        <w:rPr>
          <w:rFonts w:ascii="Roboto Condensed" w:hAnsi="Roboto Condensed"/>
        </w:rPr>
        <w:t>internetu</w:t>
      </w:r>
      <w:proofErr w:type="spellEnd"/>
      <w:r w:rsidR="00611A7C" w:rsidRPr="00E7615D">
        <w:rPr>
          <w:rFonts w:ascii="Roboto Condensed" w:hAnsi="Roboto Condensed"/>
        </w:rPr>
        <w:t xml:space="preserve"> domowego przez Polaków. </w:t>
      </w:r>
    </w:p>
    <w:p w14:paraId="17EFED90" w14:textId="597EC5D2" w:rsidR="0072393A" w:rsidRPr="00E7615D" w:rsidRDefault="3237B1FE" w:rsidP="1E76CFA4">
      <w:pPr>
        <w:rPr>
          <w:rFonts w:ascii="Roboto Condensed" w:hAnsi="Roboto Condensed"/>
          <w:b/>
          <w:bCs/>
        </w:rPr>
      </w:pPr>
      <w:r w:rsidRPr="00E7615D">
        <w:rPr>
          <w:rFonts w:ascii="Roboto Condensed" w:hAnsi="Roboto Condensed"/>
          <w:b/>
          <w:bCs/>
        </w:rPr>
        <w:t>O badaniu</w:t>
      </w:r>
    </w:p>
    <w:p w14:paraId="0AD7EF90" w14:textId="55F2B277" w:rsidR="00FA592A" w:rsidRPr="00E7615D" w:rsidRDefault="00ED3524" w:rsidP="00611A7C">
      <w:pPr>
        <w:jc w:val="both"/>
        <w:rPr>
          <w:rFonts w:ascii="Roboto Condensed" w:hAnsi="Roboto Condensed"/>
        </w:rPr>
      </w:pPr>
      <w:r w:rsidRPr="00E7615D">
        <w:rPr>
          <w:rFonts w:ascii="Roboto Condensed" w:hAnsi="Roboto Condensed"/>
        </w:rPr>
        <w:t>Badanie miało zasięg ogólnopolski, przeprowadzono je na</w:t>
      </w:r>
      <w:r w:rsidR="00CA5BF0" w:rsidRPr="00E7615D">
        <w:rPr>
          <w:rFonts w:ascii="Roboto Condensed" w:hAnsi="Roboto Condensed"/>
        </w:rPr>
        <w:t xml:space="preserve"> </w:t>
      </w:r>
      <w:r w:rsidRPr="00E7615D">
        <w:rPr>
          <w:rFonts w:ascii="Roboto Condensed" w:hAnsi="Roboto Condensed"/>
        </w:rPr>
        <w:t>próbie 816 respondentów</w:t>
      </w:r>
      <w:r w:rsidR="00760F1C" w:rsidRPr="00E7615D">
        <w:rPr>
          <w:rFonts w:ascii="Roboto Condensed" w:hAnsi="Roboto Condensed"/>
        </w:rPr>
        <w:t xml:space="preserve"> -</w:t>
      </w:r>
      <w:r w:rsidR="00FB4AE2" w:rsidRPr="00E7615D">
        <w:rPr>
          <w:rFonts w:ascii="Roboto Condensed" w:hAnsi="Roboto Condensed"/>
        </w:rPr>
        <w:t xml:space="preserve"> reprezentatywnej grupie osób podejmujących decyzję </w:t>
      </w:r>
      <w:r w:rsidRPr="00E7615D">
        <w:rPr>
          <w:rFonts w:ascii="Roboto Condensed" w:hAnsi="Roboto Condensed"/>
        </w:rPr>
        <w:t>przy wyborze mediów w gospodarstwie domowym</w:t>
      </w:r>
      <w:r w:rsidR="00E97F83">
        <w:rPr>
          <w:rFonts w:ascii="Roboto Condensed" w:hAnsi="Roboto Condensed"/>
        </w:rPr>
        <w:t xml:space="preserve"> </w:t>
      </w:r>
      <w:r w:rsidRPr="00E7615D">
        <w:rPr>
          <w:rFonts w:ascii="Roboto Condensed" w:hAnsi="Roboto Condensed"/>
        </w:rPr>
        <w:t>oraz korzystają</w:t>
      </w:r>
      <w:r w:rsidR="00FB4AE2" w:rsidRPr="00E7615D">
        <w:rPr>
          <w:rFonts w:ascii="Roboto Condensed" w:hAnsi="Roboto Condensed"/>
        </w:rPr>
        <w:t>cych</w:t>
      </w:r>
      <w:r w:rsidRPr="00E7615D">
        <w:rPr>
          <w:rFonts w:ascii="Roboto Condensed" w:hAnsi="Roboto Condensed"/>
        </w:rPr>
        <w:t xml:space="preserve"> z </w:t>
      </w:r>
      <w:proofErr w:type="spellStart"/>
      <w:r w:rsidRPr="00E7615D">
        <w:rPr>
          <w:rFonts w:ascii="Roboto Condensed" w:hAnsi="Roboto Condensed"/>
        </w:rPr>
        <w:t>internetu</w:t>
      </w:r>
      <w:proofErr w:type="spellEnd"/>
      <w:r w:rsidRPr="00E7615D">
        <w:rPr>
          <w:rFonts w:ascii="Roboto Condensed" w:hAnsi="Roboto Condensed"/>
        </w:rPr>
        <w:t xml:space="preserve"> na co dzień. </w:t>
      </w:r>
      <w:r w:rsidR="00CF7BBB" w:rsidRPr="00E7615D">
        <w:rPr>
          <w:rFonts w:ascii="Roboto Condensed" w:hAnsi="Roboto Condensed"/>
        </w:rPr>
        <w:t>Aspekty, które poddane były próbie</w:t>
      </w:r>
      <w:r w:rsidRPr="00E7615D">
        <w:rPr>
          <w:rFonts w:ascii="Roboto Condensed" w:hAnsi="Roboto Condensed"/>
        </w:rPr>
        <w:t xml:space="preserve"> to między innymi cena, szybkość połączenia</w:t>
      </w:r>
      <w:r w:rsidR="00903E40" w:rsidRPr="00E7615D">
        <w:rPr>
          <w:rFonts w:ascii="Roboto Condensed" w:hAnsi="Roboto Condensed"/>
        </w:rPr>
        <w:t>, preferowani dostawcy</w:t>
      </w:r>
      <w:r w:rsidRPr="00E7615D">
        <w:rPr>
          <w:rFonts w:ascii="Roboto Condensed" w:hAnsi="Roboto Condensed"/>
        </w:rPr>
        <w:t xml:space="preserve"> czy możliwość skorzystania z ofert łączonych.</w:t>
      </w:r>
      <w:r w:rsidR="00CA5BF0" w:rsidRPr="00E7615D">
        <w:rPr>
          <w:rFonts w:ascii="Roboto Condensed" w:hAnsi="Roboto Condensed"/>
        </w:rPr>
        <w:t xml:space="preserve"> </w:t>
      </w:r>
      <w:r w:rsidR="00CF7BBB" w:rsidRPr="00E7615D">
        <w:rPr>
          <w:rFonts w:ascii="Roboto Condensed" w:hAnsi="Roboto Condensed"/>
        </w:rPr>
        <w:t>Badanie przeprowadzone zostało wśród odpowiednio zdefiniowanej grup</w:t>
      </w:r>
      <w:r w:rsidR="00C46155" w:rsidRPr="00E7615D">
        <w:rPr>
          <w:rFonts w:ascii="Roboto Condensed" w:hAnsi="Roboto Condensed"/>
        </w:rPr>
        <w:t>y</w:t>
      </w:r>
      <w:r w:rsidR="00CF7BBB" w:rsidRPr="00E7615D">
        <w:rPr>
          <w:rFonts w:ascii="Roboto Condensed" w:hAnsi="Roboto Condensed"/>
        </w:rPr>
        <w:t xml:space="preserve"> docelowej w formie kwestionariusza oraz zebrane przy użyciu metody CAWI</w:t>
      </w:r>
      <w:r w:rsidR="00C46155" w:rsidRPr="00E7615D">
        <w:rPr>
          <w:rFonts w:ascii="Roboto Condensed" w:hAnsi="Roboto Condensed"/>
        </w:rPr>
        <w:t xml:space="preserve"> przy pomocy panelu badawczego ARC. W kwestionariuszu zostały </w:t>
      </w:r>
      <w:r w:rsidR="00FB4AE2" w:rsidRPr="00E7615D">
        <w:rPr>
          <w:rFonts w:ascii="Roboto Condensed" w:hAnsi="Roboto Condensed"/>
        </w:rPr>
        <w:t xml:space="preserve">również </w:t>
      </w:r>
      <w:r w:rsidR="00C46155" w:rsidRPr="00E7615D">
        <w:rPr>
          <w:rFonts w:ascii="Roboto Condensed" w:hAnsi="Roboto Condensed"/>
        </w:rPr>
        <w:t xml:space="preserve">użyte metody pozwalające zbadać stopień akceptacji ceny produktu przez konsumentów – </w:t>
      </w:r>
      <w:proofErr w:type="spellStart"/>
      <w:r w:rsidR="00C46155" w:rsidRPr="00E7615D">
        <w:rPr>
          <w:rFonts w:ascii="Roboto Condensed" w:hAnsi="Roboto Condensed"/>
        </w:rPr>
        <w:t>P</w:t>
      </w:r>
      <w:r w:rsidR="00FB4AE2" w:rsidRPr="00E7615D">
        <w:rPr>
          <w:rFonts w:ascii="Roboto Condensed" w:hAnsi="Roboto Condensed"/>
        </w:rPr>
        <w:t>rice</w:t>
      </w:r>
      <w:proofErr w:type="spellEnd"/>
      <w:r w:rsidR="00E97F83">
        <w:rPr>
          <w:rFonts w:ascii="Roboto Condensed" w:hAnsi="Roboto Condensed"/>
        </w:rPr>
        <w:t> </w:t>
      </w:r>
      <w:proofErr w:type="spellStart"/>
      <w:r w:rsidR="00C46155" w:rsidRPr="00E7615D">
        <w:rPr>
          <w:rFonts w:ascii="Roboto Condensed" w:hAnsi="Roboto Condensed"/>
        </w:rPr>
        <w:t>S</w:t>
      </w:r>
      <w:r w:rsidR="00FB4AE2" w:rsidRPr="00E7615D">
        <w:rPr>
          <w:rFonts w:ascii="Roboto Condensed" w:hAnsi="Roboto Condensed"/>
        </w:rPr>
        <w:t>ensitivity</w:t>
      </w:r>
      <w:proofErr w:type="spellEnd"/>
      <w:r w:rsidR="00FB4AE2" w:rsidRPr="00E7615D">
        <w:rPr>
          <w:rFonts w:ascii="Roboto Condensed" w:hAnsi="Roboto Condensed"/>
        </w:rPr>
        <w:t xml:space="preserve"> </w:t>
      </w:r>
      <w:proofErr w:type="spellStart"/>
      <w:r w:rsidR="00C46155" w:rsidRPr="00E7615D">
        <w:rPr>
          <w:rFonts w:ascii="Roboto Condensed" w:hAnsi="Roboto Condensed"/>
        </w:rPr>
        <w:t>M</w:t>
      </w:r>
      <w:r w:rsidR="00FB4AE2" w:rsidRPr="00E7615D">
        <w:rPr>
          <w:rFonts w:ascii="Roboto Condensed" w:hAnsi="Roboto Condensed"/>
        </w:rPr>
        <w:t>eter</w:t>
      </w:r>
      <w:proofErr w:type="spellEnd"/>
      <w:r w:rsidR="00C46155" w:rsidRPr="00E7615D">
        <w:rPr>
          <w:rFonts w:ascii="Roboto Condensed" w:hAnsi="Roboto Condensed"/>
        </w:rPr>
        <w:t xml:space="preserve"> i D</w:t>
      </w:r>
      <w:r w:rsidR="00FB4AE2" w:rsidRPr="00E7615D">
        <w:rPr>
          <w:rFonts w:ascii="Roboto Condensed" w:hAnsi="Roboto Condensed"/>
        </w:rPr>
        <w:t xml:space="preserve">irect </w:t>
      </w:r>
      <w:proofErr w:type="spellStart"/>
      <w:r w:rsidR="00C46155" w:rsidRPr="00E7615D">
        <w:rPr>
          <w:rFonts w:ascii="Roboto Condensed" w:hAnsi="Roboto Condensed"/>
        </w:rPr>
        <w:t>P</w:t>
      </w:r>
      <w:r w:rsidR="00FB4AE2" w:rsidRPr="00E7615D">
        <w:rPr>
          <w:rFonts w:ascii="Roboto Condensed" w:hAnsi="Roboto Condensed"/>
        </w:rPr>
        <w:t>rice</w:t>
      </w:r>
      <w:proofErr w:type="spellEnd"/>
      <w:r w:rsidR="00FB4AE2" w:rsidRPr="00E7615D">
        <w:rPr>
          <w:rFonts w:ascii="Roboto Condensed" w:hAnsi="Roboto Condensed"/>
        </w:rPr>
        <w:t xml:space="preserve"> </w:t>
      </w:r>
      <w:proofErr w:type="spellStart"/>
      <w:r w:rsidR="00C46155" w:rsidRPr="00E7615D">
        <w:rPr>
          <w:rFonts w:ascii="Roboto Condensed" w:hAnsi="Roboto Condensed"/>
        </w:rPr>
        <w:t>A</w:t>
      </w:r>
      <w:r w:rsidR="00FB4AE2" w:rsidRPr="00E7615D">
        <w:rPr>
          <w:rFonts w:ascii="Roboto Condensed" w:hAnsi="Roboto Condensed"/>
        </w:rPr>
        <w:t>cceptance</w:t>
      </w:r>
      <w:proofErr w:type="spellEnd"/>
      <w:r w:rsidR="00C46155" w:rsidRPr="00E7615D">
        <w:rPr>
          <w:rFonts w:ascii="Roboto Condensed" w:hAnsi="Roboto Condensed"/>
        </w:rPr>
        <w:t xml:space="preserve">. </w:t>
      </w:r>
    </w:p>
    <w:p w14:paraId="25052A61" w14:textId="71362AD6" w:rsidR="0072393A" w:rsidRPr="00E7615D" w:rsidRDefault="006C2829" w:rsidP="00611A7C">
      <w:pPr>
        <w:jc w:val="both"/>
        <w:rPr>
          <w:rFonts w:ascii="Roboto Condensed" w:hAnsi="Roboto Condensed"/>
          <w:b/>
          <w:bCs/>
        </w:rPr>
      </w:pPr>
      <w:r w:rsidRPr="00E7615D">
        <w:rPr>
          <w:rFonts w:ascii="Roboto Condensed" w:hAnsi="Roboto Condensed"/>
          <w:b/>
          <w:bCs/>
        </w:rPr>
        <w:t>Połączenie</w:t>
      </w:r>
    </w:p>
    <w:p w14:paraId="6C0D1760" w14:textId="4D0EE159" w:rsidR="00D76A6A" w:rsidRPr="00E7615D" w:rsidRDefault="0025041C" w:rsidP="00611A7C">
      <w:pPr>
        <w:jc w:val="both"/>
        <w:rPr>
          <w:rFonts w:ascii="Roboto Condensed" w:hAnsi="Roboto Condensed"/>
        </w:rPr>
      </w:pPr>
      <w:r w:rsidRPr="00E7615D">
        <w:rPr>
          <w:rFonts w:ascii="Roboto Condensed" w:hAnsi="Roboto Condensed"/>
        </w:rPr>
        <w:t xml:space="preserve">Aż </w:t>
      </w:r>
      <w:r w:rsidRPr="00E7615D">
        <w:rPr>
          <w:rFonts w:ascii="Roboto Condensed" w:hAnsi="Roboto Condensed"/>
          <w:b/>
          <w:bCs/>
        </w:rPr>
        <w:t>97%</w:t>
      </w:r>
      <w:r w:rsidRPr="00E7615D">
        <w:rPr>
          <w:rFonts w:ascii="Roboto Condensed" w:hAnsi="Roboto Condensed"/>
        </w:rPr>
        <w:t xml:space="preserve"> użytkowników łączy się z </w:t>
      </w:r>
      <w:proofErr w:type="spellStart"/>
      <w:r w:rsidRPr="00E7615D">
        <w:rPr>
          <w:rFonts w:ascii="Roboto Condensed" w:hAnsi="Roboto Condensed"/>
        </w:rPr>
        <w:t>internetem</w:t>
      </w:r>
      <w:proofErr w:type="spellEnd"/>
      <w:r w:rsidRPr="00E7615D">
        <w:rPr>
          <w:rFonts w:ascii="Roboto Condensed" w:hAnsi="Roboto Condensed"/>
        </w:rPr>
        <w:t xml:space="preserve"> domowym bezprzewodowo</w:t>
      </w:r>
      <w:r w:rsidR="00D24106" w:rsidRPr="00E7615D">
        <w:rPr>
          <w:rFonts w:ascii="Roboto Condensed" w:hAnsi="Roboto Condensed"/>
        </w:rPr>
        <w:t xml:space="preserve"> </w:t>
      </w:r>
      <w:r w:rsidRPr="00E7615D">
        <w:rPr>
          <w:rFonts w:ascii="Roboto Condensed" w:hAnsi="Roboto Condensed"/>
        </w:rPr>
        <w:t>za pośrednictwem Wi-Fi. To</w:t>
      </w:r>
      <w:r w:rsidR="00C15FA9" w:rsidRPr="00E7615D">
        <w:rPr>
          <w:rFonts w:ascii="Roboto Condensed" w:hAnsi="Roboto Condensed"/>
        </w:rPr>
        <w:t> </w:t>
      </w:r>
      <w:r w:rsidRPr="00E7615D">
        <w:rPr>
          <w:rFonts w:ascii="Roboto Condensed" w:hAnsi="Roboto Condensed"/>
        </w:rPr>
        <w:t>pokazuje, jak ważnym elementem usługi jest odpowiedni i niezawodny router, służący do połączenia wszystkich urządzeń z siecią. Co więcej, bardzo ważne jest, aby zapewniał on dostęp d</w:t>
      </w:r>
      <w:r w:rsidR="008364B7" w:rsidRPr="00E7615D">
        <w:rPr>
          <w:rFonts w:ascii="Roboto Condensed" w:hAnsi="Roboto Condensed"/>
        </w:rPr>
        <w:t>la</w:t>
      </w:r>
      <w:r w:rsidRPr="00E7615D">
        <w:rPr>
          <w:rFonts w:ascii="Roboto Condensed" w:hAnsi="Roboto Condensed"/>
        </w:rPr>
        <w:t xml:space="preserve"> wielu urządzeń jednocześnie, </w:t>
      </w:r>
      <w:r w:rsidR="00D24106" w:rsidRPr="00E7615D">
        <w:rPr>
          <w:rFonts w:ascii="Roboto Condensed" w:hAnsi="Roboto Condensed"/>
        </w:rPr>
        <w:t>ponieważ</w:t>
      </w:r>
      <w:r w:rsidR="00CA2C90" w:rsidRPr="00E7615D">
        <w:rPr>
          <w:rFonts w:ascii="Roboto Condensed" w:hAnsi="Roboto Condensed"/>
        </w:rPr>
        <w:t xml:space="preserve"> aż</w:t>
      </w:r>
      <w:r w:rsidRPr="00E7615D">
        <w:rPr>
          <w:rFonts w:ascii="Roboto Condensed" w:hAnsi="Roboto Condensed"/>
        </w:rPr>
        <w:t xml:space="preserve"> </w:t>
      </w:r>
      <w:r w:rsidRPr="00E7615D">
        <w:rPr>
          <w:rFonts w:ascii="Roboto Condensed" w:hAnsi="Roboto Condensed"/>
          <w:b/>
          <w:bCs/>
        </w:rPr>
        <w:t>66%</w:t>
      </w:r>
      <w:r w:rsidRPr="00E7615D">
        <w:rPr>
          <w:rFonts w:ascii="Roboto Condensed" w:hAnsi="Roboto Condensed"/>
        </w:rPr>
        <w:t xml:space="preserve"> badanych korzysta z </w:t>
      </w:r>
      <w:proofErr w:type="spellStart"/>
      <w:r w:rsidRPr="00E7615D">
        <w:rPr>
          <w:rFonts w:ascii="Roboto Condensed" w:hAnsi="Roboto Condensed"/>
        </w:rPr>
        <w:t>internetu</w:t>
      </w:r>
      <w:proofErr w:type="spellEnd"/>
      <w:r w:rsidRPr="00E7615D">
        <w:rPr>
          <w:rFonts w:ascii="Roboto Condensed" w:hAnsi="Roboto Condensed"/>
        </w:rPr>
        <w:t xml:space="preserve"> </w:t>
      </w:r>
      <w:r w:rsidRPr="00E7615D">
        <w:rPr>
          <w:rFonts w:ascii="Roboto Condensed" w:hAnsi="Roboto Condensed"/>
          <w:b/>
          <w:bCs/>
        </w:rPr>
        <w:t>na 4 i więcej urządzeniach</w:t>
      </w:r>
      <w:r w:rsidRPr="00E7615D">
        <w:rPr>
          <w:rFonts w:ascii="Roboto Condensed" w:hAnsi="Roboto Condensed"/>
        </w:rPr>
        <w:t>.</w:t>
      </w:r>
      <w:r w:rsidR="007F0D82" w:rsidRPr="00E7615D">
        <w:rPr>
          <w:rFonts w:ascii="Roboto Condensed" w:hAnsi="Roboto Condensed"/>
        </w:rPr>
        <w:t xml:space="preserve"> Ten odsetek będzie się tylko i wyłącznie zwiększał</w:t>
      </w:r>
      <w:r w:rsidR="56EA1C06" w:rsidRPr="00E7615D">
        <w:rPr>
          <w:rFonts w:ascii="Roboto Condensed" w:hAnsi="Roboto Condensed"/>
        </w:rPr>
        <w:t>,</w:t>
      </w:r>
      <w:r w:rsidR="007F0D82" w:rsidRPr="00E7615D">
        <w:rPr>
          <w:rFonts w:ascii="Roboto Condensed" w:hAnsi="Roboto Condensed"/>
        </w:rPr>
        <w:t xml:space="preserve"> </w:t>
      </w:r>
      <w:r w:rsidR="000421C6" w:rsidRPr="00E7615D">
        <w:rPr>
          <w:rFonts w:ascii="Roboto Condensed" w:hAnsi="Roboto Condensed"/>
        </w:rPr>
        <w:t xml:space="preserve">między innymi za sprawą popularyzacji urządzeń typu smart </w:t>
      </w:r>
      <w:proofErr w:type="spellStart"/>
      <w:r w:rsidR="000421C6" w:rsidRPr="00E7615D">
        <w:rPr>
          <w:rFonts w:ascii="Roboto Condensed" w:hAnsi="Roboto Condensed"/>
        </w:rPr>
        <w:t>home</w:t>
      </w:r>
      <w:proofErr w:type="spellEnd"/>
      <w:r w:rsidR="000421C6" w:rsidRPr="00E7615D">
        <w:rPr>
          <w:rFonts w:ascii="Roboto Condensed" w:hAnsi="Roboto Condensed"/>
        </w:rPr>
        <w:t>.</w:t>
      </w:r>
    </w:p>
    <w:p w14:paraId="27672865" w14:textId="77777777" w:rsidR="00E7615D" w:rsidRDefault="006E18F1" w:rsidP="00E7615D">
      <w:pPr>
        <w:pStyle w:val="Nagwek2"/>
        <w:shd w:val="clear" w:color="auto" w:fill="FFFFFF"/>
        <w:jc w:val="both"/>
        <w:rPr>
          <w:rFonts w:ascii="Roboto Condensed" w:hAnsi="Roboto Condensed"/>
          <w:sz w:val="22"/>
          <w:szCs w:val="22"/>
        </w:rPr>
      </w:pPr>
      <w:r w:rsidRPr="00E7615D">
        <w:rPr>
          <w:rFonts w:ascii="Roboto Condensed" w:hAnsi="Roboto Condensed"/>
          <w:sz w:val="22"/>
          <w:szCs w:val="22"/>
        </w:rPr>
        <w:t>Stabilność</w:t>
      </w:r>
    </w:p>
    <w:p w14:paraId="0169F7E5" w14:textId="7C13FDDA" w:rsidR="6109E329" w:rsidRPr="00E7615D" w:rsidRDefault="00D76A6A" w:rsidP="00E7615D">
      <w:pPr>
        <w:pStyle w:val="Nagwek2"/>
        <w:shd w:val="clear" w:color="auto" w:fill="FFFFFF"/>
        <w:jc w:val="both"/>
        <w:rPr>
          <w:rFonts w:ascii="Roboto Condensed" w:hAnsi="Roboto Condensed"/>
          <w:sz w:val="22"/>
          <w:szCs w:val="22"/>
        </w:rPr>
      </w:pPr>
      <w:r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Dla 98% respondentów ważne jest stabilne połączenie, które zapewnia </w:t>
      </w:r>
      <w:proofErr w:type="spellStart"/>
      <w:r w:rsidRPr="00E7615D">
        <w:rPr>
          <w:rFonts w:ascii="Roboto Condensed" w:hAnsi="Roboto Condensed"/>
          <w:b w:val="0"/>
          <w:bCs w:val="0"/>
          <w:sz w:val="22"/>
          <w:szCs w:val="22"/>
        </w:rPr>
        <w:t>internet</w:t>
      </w:r>
      <w:proofErr w:type="spellEnd"/>
      <w:r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 stacjonarny.</w:t>
      </w:r>
      <w:r w:rsidR="00E97F83">
        <w:rPr>
          <w:rFonts w:ascii="Roboto Condensed" w:hAnsi="Roboto Condensed"/>
          <w:b w:val="0"/>
          <w:bCs w:val="0"/>
          <w:sz w:val="22"/>
          <w:szCs w:val="22"/>
        </w:rPr>
        <w:t xml:space="preserve"> </w:t>
      </w:r>
      <w:r w:rsidR="00E81F50" w:rsidRPr="00E7615D">
        <w:rPr>
          <w:rFonts w:ascii="Roboto Condensed" w:hAnsi="Roboto Condensed"/>
          <w:b w:val="0"/>
          <w:bCs w:val="0"/>
          <w:sz w:val="22"/>
          <w:szCs w:val="22"/>
        </w:rPr>
        <w:t>Okres</w:t>
      </w:r>
      <w:r w:rsidR="00E97F83">
        <w:rPr>
          <w:rFonts w:ascii="Roboto Condensed" w:hAnsi="Roboto Condensed"/>
          <w:b w:val="0"/>
          <w:bCs w:val="0"/>
          <w:sz w:val="22"/>
          <w:szCs w:val="22"/>
        </w:rPr>
        <w:t> </w:t>
      </w:r>
      <w:r w:rsidR="00E81F50" w:rsidRPr="00E7615D">
        <w:rPr>
          <w:rFonts w:ascii="Roboto Condensed" w:hAnsi="Roboto Condensed"/>
          <w:b w:val="0"/>
          <w:bCs w:val="0"/>
          <w:sz w:val="22"/>
          <w:szCs w:val="22"/>
        </w:rPr>
        <w:t>pandemii pokazał, jak istotny jest dostęp do szybkie</w:t>
      </w:r>
      <w:r w:rsidR="00955374" w:rsidRPr="00E7615D">
        <w:rPr>
          <w:rFonts w:ascii="Roboto Condensed" w:hAnsi="Roboto Condensed"/>
          <w:b w:val="0"/>
          <w:bCs w:val="0"/>
          <w:sz w:val="22"/>
          <w:szCs w:val="22"/>
        </w:rPr>
        <w:t>j</w:t>
      </w:r>
      <w:r w:rsidR="00E81F50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 i niezawod</w:t>
      </w:r>
      <w:r w:rsidR="00955374" w:rsidRPr="00E7615D">
        <w:rPr>
          <w:rFonts w:ascii="Roboto Condensed" w:hAnsi="Roboto Condensed"/>
          <w:b w:val="0"/>
          <w:bCs w:val="0"/>
          <w:sz w:val="22"/>
          <w:szCs w:val="22"/>
        </w:rPr>
        <w:t>nej sieci</w:t>
      </w:r>
      <w:r w:rsidR="00E81F50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, co potwierdził także </w:t>
      </w:r>
      <w:r w:rsidR="0025525C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opublikowany na początku września </w:t>
      </w:r>
      <w:r w:rsidR="002A1443" w:rsidRPr="00E7615D">
        <w:rPr>
          <w:rFonts w:ascii="Roboto Condensed" w:hAnsi="Roboto Condensed"/>
          <w:b w:val="0"/>
          <w:bCs w:val="0"/>
          <w:sz w:val="22"/>
          <w:szCs w:val="22"/>
        </w:rPr>
        <w:t>bieżącego roku</w:t>
      </w:r>
      <w:r w:rsidR="00E81F50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 Raport PLAY</w:t>
      </w:r>
      <w:r w:rsidR="0025525C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: </w:t>
      </w:r>
      <w:hyperlink r:id="rId7">
        <w:r w:rsidR="00E81F50" w:rsidRPr="00E7615D">
          <w:rPr>
            <w:rStyle w:val="Hipercze"/>
            <w:rFonts w:ascii="Roboto Condensed" w:hAnsi="Roboto Condensed"/>
            <w:b w:val="0"/>
            <w:bCs w:val="0"/>
            <w:sz w:val="22"/>
            <w:szCs w:val="22"/>
          </w:rPr>
          <w:t>„</w:t>
        </w:r>
        <w:r w:rsidR="0025525C" w:rsidRPr="00E7615D">
          <w:rPr>
            <w:rStyle w:val="Hipercze"/>
            <w:rFonts w:ascii="Roboto Condensed" w:hAnsi="Roboto Condensed"/>
            <w:b w:val="0"/>
            <w:bCs w:val="0"/>
            <w:i/>
            <w:iCs/>
            <w:sz w:val="22"/>
            <w:szCs w:val="22"/>
          </w:rPr>
          <w:t>Jak pandemia COVID-19 wpłynęła na zachowania konsumentów oraz rozwój sieci</w:t>
        </w:r>
        <w:r w:rsidR="00E81F50" w:rsidRPr="00E7615D">
          <w:rPr>
            <w:rStyle w:val="Hipercze"/>
            <w:rFonts w:ascii="Roboto Condensed" w:hAnsi="Roboto Condensed"/>
            <w:b w:val="0"/>
            <w:bCs w:val="0"/>
            <w:i/>
            <w:iCs/>
            <w:sz w:val="22"/>
            <w:szCs w:val="22"/>
          </w:rPr>
          <w:t>”</w:t>
        </w:r>
      </w:hyperlink>
      <w:r w:rsidR="00AD4AED" w:rsidRPr="00E7615D">
        <w:rPr>
          <w:rFonts w:ascii="Roboto Condensed" w:hAnsi="Roboto Condensed"/>
          <w:b w:val="0"/>
          <w:bCs w:val="0"/>
          <w:color w:val="593688"/>
          <w:sz w:val="22"/>
          <w:szCs w:val="22"/>
        </w:rPr>
        <w:t xml:space="preserve">. </w:t>
      </w:r>
      <w:r w:rsidR="00AD4AED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Wynika z niego, </w:t>
      </w:r>
      <w:r w:rsidR="00126D19" w:rsidRPr="00E7615D">
        <w:rPr>
          <w:rFonts w:ascii="Roboto Condensed" w:hAnsi="Roboto Condensed"/>
          <w:b w:val="0"/>
          <w:bCs w:val="0"/>
          <w:sz w:val="22"/>
          <w:szCs w:val="22"/>
        </w:rPr>
        <w:t>że o</w:t>
      </w:r>
      <w:r w:rsidR="00C96F1A" w:rsidRPr="00E7615D">
        <w:rPr>
          <w:rFonts w:ascii="Roboto Condensed" w:hAnsi="Roboto Condensed"/>
          <w:b w:val="0"/>
          <w:bCs w:val="0"/>
          <w:sz w:val="22"/>
          <w:szCs w:val="22"/>
        </w:rPr>
        <w:t>d marca 2020 r. zmieniły się potrzeby klientów i sposób, w jaki korzystają z usług telekomunikacyjnych. Operatorzy z dnia na dzień musieli nie tylko przystosować się do realiów zdalnej pracy we własnych firmach, ale też umożliwić ją milionom</w:t>
      </w:r>
      <w:r w:rsidR="000E49C2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 Polaków, </w:t>
      </w:r>
      <w:r w:rsidR="00D77387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rodzin i </w:t>
      </w:r>
      <w:r w:rsidR="00C96F1A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przedsiębiorców. </w:t>
      </w:r>
      <w:r w:rsidR="00B5597D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W większości gospodarstw domowych w Polsce </w:t>
      </w:r>
      <w:proofErr w:type="spellStart"/>
      <w:r w:rsidR="00B5597D" w:rsidRPr="00E7615D">
        <w:rPr>
          <w:rFonts w:ascii="Roboto Condensed" w:hAnsi="Roboto Condensed"/>
          <w:b w:val="0"/>
          <w:bCs w:val="0"/>
          <w:sz w:val="22"/>
          <w:szCs w:val="22"/>
        </w:rPr>
        <w:t>internet</w:t>
      </w:r>
      <w:proofErr w:type="spellEnd"/>
      <w:r w:rsidR="00B5597D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 jest wykorzystywany do rozrywki, nauki, pracy oraz </w:t>
      </w:r>
      <w:r w:rsidR="00BD75FF" w:rsidRPr="00E7615D">
        <w:rPr>
          <w:rFonts w:ascii="Roboto Condensed" w:hAnsi="Roboto Condensed"/>
          <w:b w:val="0"/>
          <w:bCs w:val="0"/>
          <w:sz w:val="22"/>
          <w:szCs w:val="22"/>
        </w:rPr>
        <w:t>mediów społecznościowych</w:t>
      </w:r>
      <w:r w:rsidR="00B5597D" w:rsidRPr="00E7615D">
        <w:rPr>
          <w:rFonts w:ascii="Roboto Condensed" w:hAnsi="Roboto Condensed"/>
          <w:b w:val="0"/>
          <w:bCs w:val="0"/>
          <w:sz w:val="22"/>
          <w:szCs w:val="22"/>
        </w:rPr>
        <w:t>. 29</w:t>
      </w:r>
      <w:r w:rsidR="00140921" w:rsidRPr="00E7615D">
        <w:rPr>
          <w:rFonts w:ascii="Roboto Condensed" w:hAnsi="Roboto Condensed"/>
          <w:b w:val="0"/>
          <w:bCs w:val="0"/>
          <w:sz w:val="22"/>
          <w:szCs w:val="22"/>
        </w:rPr>
        <w:t>%</w:t>
      </w:r>
      <w:r w:rsidR="00B5597D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 osób korzysta z </w:t>
      </w:r>
      <w:proofErr w:type="spellStart"/>
      <w:r w:rsidR="00B5597D" w:rsidRPr="00E7615D">
        <w:rPr>
          <w:rFonts w:ascii="Roboto Condensed" w:hAnsi="Roboto Condensed"/>
          <w:b w:val="0"/>
          <w:bCs w:val="0"/>
          <w:sz w:val="22"/>
          <w:szCs w:val="22"/>
        </w:rPr>
        <w:t>internetu</w:t>
      </w:r>
      <w:proofErr w:type="spellEnd"/>
      <w:r w:rsidR="00B5597D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 wyłącznie w celach rozrywkowych, natomiast aż 71</w:t>
      </w:r>
      <w:r w:rsidR="00140921" w:rsidRPr="00E7615D">
        <w:rPr>
          <w:rFonts w:ascii="Roboto Condensed" w:hAnsi="Roboto Condensed"/>
          <w:b w:val="0"/>
          <w:bCs w:val="0"/>
          <w:sz w:val="22"/>
          <w:szCs w:val="22"/>
        </w:rPr>
        <w:t>%</w:t>
      </w:r>
      <w:r w:rsidR="00B5597D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 do pracy oraz nauki</w:t>
      </w:r>
      <w:r w:rsidR="003A43BB" w:rsidRPr="00E7615D">
        <w:rPr>
          <w:rFonts w:ascii="Roboto Condensed" w:hAnsi="Roboto Condensed"/>
          <w:b w:val="0"/>
          <w:bCs w:val="0"/>
          <w:sz w:val="22"/>
          <w:szCs w:val="22"/>
        </w:rPr>
        <w:t>.</w:t>
      </w:r>
    </w:p>
    <w:p w14:paraId="6218B071" w14:textId="77777777" w:rsidR="00E97F83" w:rsidRDefault="00E97F83">
      <w:pPr>
        <w:rPr>
          <w:rFonts w:ascii="Roboto Condensed" w:eastAsia="Times New Roman" w:hAnsi="Roboto Condensed" w:cs="Times New Roman"/>
          <w:b/>
          <w:bCs/>
          <w:lang w:eastAsia="pl-PL"/>
        </w:rPr>
      </w:pPr>
      <w:r>
        <w:rPr>
          <w:rFonts w:ascii="Roboto Condensed" w:hAnsi="Roboto Condensed"/>
        </w:rPr>
        <w:br w:type="page"/>
      </w:r>
    </w:p>
    <w:p w14:paraId="43D96604" w14:textId="6914E817" w:rsidR="00DF0CCF" w:rsidRPr="00E7615D" w:rsidRDefault="00DF0CCF" w:rsidP="007815BA">
      <w:pPr>
        <w:pStyle w:val="Nagwek2"/>
        <w:shd w:val="clear" w:color="auto" w:fill="FFFFFF"/>
        <w:jc w:val="both"/>
        <w:rPr>
          <w:rFonts w:ascii="Roboto Condensed" w:hAnsi="Roboto Condensed"/>
          <w:i/>
          <w:iCs/>
          <w:sz w:val="22"/>
          <w:szCs w:val="22"/>
        </w:rPr>
      </w:pPr>
      <w:r w:rsidRPr="00E7615D">
        <w:rPr>
          <w:rFonts w:ascii="Roboto Condensed" w:hAnsi="Roboto Condensed"/>
          <w:sz w:val="22"/>
          <w:szCs w:val="22"/>
        </w:rPr>
        <w:lastRenderedPageBreak/>
        <w:t>Cena</w:t>
      </w:r>
    </w:p>
    <w:p w14:paraId="3F5C83E7" w14:textId="647C91D9" w:rsidR="6109E329" w:rsidRPr="00E7615D" w:rsidRDefault="007815BA" w:rsidP="6109E329">
      <w:pPr>
        <w:pStyle w:val="Nagwek2"/>
        <w:shd w:val="clear" w:color="auto" w:fill="FFFFFF" w:themeFill="background1"/>
        <w:jc w:val="both"/>
        <w:rPr>
          <w:rFonts w:ascii="Roboto Condensed" w:hAnsi="Roboto Condensed"/>
          <w:b w:val="0"/>
          <w:bCs w:val="0"/>
          <w:sz w:val="22"/>
          <w:szCs w:val="22"/>
        </w:rPr>
      </w:pPr>
      <w:r w:rsidRPr="00E7615D">
        <w:rPr>
          <w:rFonts w:ascii="Roboto Condensed" w:hAnsi="Roboto Condensed"/>
          <w:b w:val="0"/>
          <w:bCs w:val="0"/>
          <w:sz w:val="22"/>
          <w:szCs w:val="22"/>
        </w:rPr>
        <w:t>Play sprawdził także</w:t>
      </w:r>
      <w:r w:rsidR="005B2F51" w:rsidRPr="00E7615D">
        <w:rPr>
          <w:rFonts w:ascii="Roboto Condensed" w:hAnsi="Roboto Condensed"/>
          <w:b w:val="0"/>
          <w:bCs w:val="0"/>
          <w:sz w:val="22"/>
          <w:szCs w:val="22"/>
        </w:rPr>
        <w:t>,</w:t>
      </w:r>
      <w:r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 jakie czynniki w największym stopniu wpływają na wybór lub zmianę dostawcy usługi </w:t>
      </w:r>
      <w:proofErr w:type="spellStart"/>
      <w:r w:rsidRPr="00E7615D">
        <w:rPr>
          <w:rFonts w:ascii="Roboto Condensed" w:hAnsi="Roboto Condensed"/>
          <w:b w:val="0"/>
          <w:bCs w:val="0"/>
          <w:sz w:val="22"/>
          <w:szCs w:val="22"/>
        </w:rPr>
        <w:t>internetu</w:t>
      </w:r>
      <w:proofErr w:type="spellEnd"/>
      <w:r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 stacjonarnego. 90% badanych do zmiany dostawcy</w:t>
      </w:r>
      <w:r w:rsidR="00E81F50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 </w:t>
      </w:r>
      <w:r w:rsidRPr="00E7615D">
        <w:rPr>
          <w:rFonts w:ascii="Roboto Condensed" w:hAnsi="Roboto Condensed"/>
          <w:b w:val="0"/>
          <w:bCs w:val="0"/>
          <w:sz w:val="22"/>
          <w:szCs w:val="22"/>
        </w:rPr>
        <w:t>może nakłonić</w:t>
      </w:r>
      <w:r w:rsidR="00FB0A8E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 </w:t>
      </w:r>
      <w:r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szybkość </w:t>
      </w:r>
      <w:proofErr w:type="spellStart"/>
      <w:r w:rsidRPr="00E7615D">
        <w:rPr>
          <w:rFonts w:ascii="Roboto Condensed" w:hAnsi="Roboto Condensed"/>
          <w:b w:val="0"/>
          <w:bCs w:val="0"/>
          <w:sz w:val="22"/>
          <w:szCs w:val="22"/>
        </w:rPr>
        <w:t>internetu</w:t>
      </w:r>
      <w:proofErr w:type="spellEnd"/>
      <w:r w:rsidRPr="00E7615D">
        <w:rPr>
          <w:rFonts w:ascii="Roboto Condensed" w:hAnsi="Roboto Condensed"/>
          <w:b w:val="0"/>
          <w:bCs w:val="0"/>
          <w:sz w:val="22"/>
          <w:szCs w:val="22"/>
        </w:rPr>
        <w:t>, stabilne połączenie i nieograniczony limit danych.</w:t>
      </w:r>
      <w:r w:rsidR="00FB2750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 </w:t>
      </w:r>
      <w:r w:rsidR="00AC7B1A" w:rsidRPr="00E7615D">
        <w:rPr>
          <w:rFonts w:ascii="Roboto Condensed" w:hAnsi="Roboto Condensed"/>
          <w:b w:val="0"/>
          <w:bCs w:val="0"/>
          <w:sz w:val="22"/>
          <w:szCs w:val="22"/>
        </w:rPr>
        <w:t>Nieodmiennie w</w:t>
      </w:r>
      <w:r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ażnym czynnikiem </w:t>
      </w:r>
      <w:r w:rsidR="00AC7B1A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pozostaje </w:t>
      </w:r>
      <w:r w:rsidRPr="00E7615D">
        <w:rPr>
          <w:rFonts w:ascii="Roboto Condensed" w:hAnsi="Roboto Condensed"/>
          <w:b w:val="0"/>
          <w:bCs w:val="0"/>
          <w:sz w:val="22"/>
          <w:szCs w:val="22"/>
        </w:rPr>
        <w:t>cena</w:t>
      </w:r>
      <w:r w:rsidR="00E81F50" w:rsidRPr="00E7615D">
        <w:rPr>
          <w:rFonts w:ascii="Roboto Condensed" w:hAnsi="Roboto Condensed"/>
          <w:b w:val="0"/>
          <w:bCs w:val="0"/>
          <w:sz w:val="22"/>
          <w:szCs w:val="22"/>
        </w:rPr>
        <w:t>,</w:t>
      </w:r>
      <w:r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 </w:t>
      </w:r>
      <w:r w:rsidR="00E81F50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optymalnym zakresem cenowym wskazywanym przez respondentów jest kwota w przedziale </w:t>
      </w:r>
      <w:r w:rsidR="00E81F50" w:rsidRPr="00E7615D">
        <w:rPr>
          <w:rFonts w:ascii="Roboto Condensed" w:hAnsi="Roboto Condensed"/>
          <w:sz w:val="22"/>
          <w:szCs w:val="22"/>
        </w:rPr>
        <w:t>30-50 zł miesięcznie</w:t>
      </w:r>
      <w:r w:rsidR="00E81F50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. </w:t>
      </w:r>
    </w:p>
    <w:p w14:paraId="245FA58E" w14:textId="51BB0E2D" w:rsidR="00DF0CCF" w:rsidRPr="00E7615D" w:rsidRDefault="00842B61" w:rsidP="007815BA">
      <w:pPr>
        <w:pStyle w:val="Nagwek2"/>
        <w:shd w:val="clear" w:color="auto" w:fill="FFFFFF"/>
        <w:jc w:val="both"/>
        <w:rPr>
          <w:rFonts w:ascii="Roboto Condensed" w:hAnsi="Roboto Condensed"/>
          <w:sz w:val="22"/>
          <w:szCs w:val="22"/>
        </w:rPr>
      </w:pPr>
      <w:r w:rsidRPr="00E7615D">
        <w:rPr>
          <w:rFonts w:ascii="Roboto Condensed" w:hAnsi="Roboto Condensed"/>
          <w:sz w:val="22"/>
          <w:szCs w:val="22"/>
        </w:rPr>
        <w:t>P</w:t>
      </w:r>
      <w:r w:rsidR="00DF0CCF" w:rsidRPr="00E7615D">
        <w:rPr>
          <w:rFonts w:ascii="Roboto Condensed" w:hAnsi="Roboto Condensed"/>
          <w:sz w:val="22"/>
          <w:szCs w:val="22"/>
        </w:rPr>
        <w:t>rędkość</w:t>
      </w:r>
    </w:p>
    <w:p w14:paraId="603D3485" w14:textId="19F43063" w:rsidR="5AF79201" w:rsidRPr="00E7615D" w:rsidRDefault="00761ABE" w:rsidP="5AF79201">
      <w:pPr>
        <w:pStyle w:val="Nagwek2"/>
        <w:shd w:val="clear" w:color="auto" w:fill="FFFFFF" w:themeFill="background1"/>
        <w:jc w:val="both"/>
        <w:rPr>
          <w:rFonts w:ascii="Roboto Condensed" w:hAnsi="Roboto Condensed"/>
          <w:b w:val="0"/>
          <w:bCs w:val="0"/>
          <w:sz w:val="22"/>
          <w:szCs w:val="22"/>
        </w:rPr>
      </w:pPr>
      <w:r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Badanie pokazało, że nie wszyscy użytkownicy </w:t>
      </w:r>
      <w:proofErr w:type="spellStart"/>
      <w:r w:rsidRPr="00E7615D">
        <w:rPr>
          <w:rFonts w:ascii="Roboto Condensed" w:hAnsi="Roboto Condensed"/>
          <w:b w:val="0"/>
          <w:bCs w:val="0"/>
          <w:sz w:val="22"/>
          <w:szCs w:val="22"/>
        </w:rPr>
        <w:t>internetu</w:t>
      </w:r>
      <w:proofErr w:type="spellEnd"/>
      <w:r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 stacjonarnego wiedzą, jaką prędkość </w:t>
      </w:r>
      <w:r w:rsidR="007F717E" w:rsidRPr="00E7615D">
        <w:rPr>
          <w:rFonts w:ascii="Roboto Condensed" w:hAnsi="Roboto Condensed"/>
          <w:b w:val="0"/>
          <w:bCs w:val="0"/>
          <w:sz w:val="22"/>
          <w:szCs w:val="22"/>
        </w:rPr>
        <w:t>łącza</w:t>
      </w:r>
      <w:r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 mają w swojej usłudze, ale spośród tych, którzy są w stanie j</w:t>
      </w:r>
      <w:r w:rsidR="00EE53FD" w:rsidRPr="00E7615D">
        <w:rPr>
          <w:rFonts w:ascii="Roboto Condensed" w:hAnsi="Roboto Condensed"/>
          <w:b w:val="0"/>
          <w:bCs w:val="0"/>
          <w:sz w:val="22"/>
          <w:szCs w:val="22"/>
        </w:rPr>
        <w:t>ą</w:t>
      </w:r>
      <w:r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 określić</w:t>
      </w:r>
      <w:r w:rsidR="52D055AF" w:rsidRPr="00E7615D">
        <w:rPr>
          <w:rFonts w:ascii="Roboto Condensed" w:hAnsi="Roboto Condensed"/>
          <w:b w:val="0"/>
          <w:bCs w:val="0"/>
          <w:sz w:val="22"/>
          <w:szCs w:val="22"/>
        </w:rPr>
        <w:t>,</w:t>
      </w:r>
      <w:r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 aż </w:t>
      </w:r>
      <w:r w:rsidR="00E81F50" w:rsidRPr="00E7615D">
        <w:rPr>
          <w:rFonts w:ascii="Roboto Condensed" w:hAnsi="Roboto Condensed"/>
          <w:sz w:val="22"/>
          <w:szCs w:val="22"/>
        </w:rPr>
        <w:t>86%</w:t>
      </w:r>
      <w:r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 twierdzi</w:t>
      </w:r>
      <w:r w:rsidR="00E81F50" w:rsidRPr="00E7615D">
        <w:rPr>
          <w:rFonts w:ascii="Roboto Condensed" w:hAnsi="Roboto Condensed"/>
          <w:b w:val="0"/>
          <w:bCs w:val="0"/>
          <w:sz w:val="22"/>
          <w:szCs w:val="22"/>
        </w:rPr>
        <w:t>, że wystarczająca</w:t>
      </w:r>
      <w:r w:rsidR="006254A3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 szybkość</w:t>
      </w:r>
      <w:r w:rsidR="00E81F50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 dla gospodarstwa domowego to </w:t>
      </w:r>
      <w:r w:rsidR="00E81F50" w:rsidRPr="00E7615D">
        <w:rPr>
          <w:rFonts w:ascii="Roboto Condensed" w:hAnsi="Roboto Condensed"/>
          <w:sz w:val="22"/>
          <w:szCs w:val="22"/>
        </w:rPr>
        <w:t xml:space="preserve">do 600 </w:t>
      </w:r>
      <w:proofErr w:type="spellStart"/>
      <w:r w:rsidR="00E81F50" w:rsidRPr="00E7615D">
        <w:rPr>
          <w:rFonts w:ascii="Roboto Condensed" w:hAnsi="Roboto Condensed"/>
          <w:sz w:val="22"/>
          <w:szCs w:val="22"/>
        </w:rPr>
        <w:t>Mb</w:t>
      </w:r>
      <w:proofErr w:type="spellEnd"/>
      <w:r w:rsidR="00E81F50" w:rsidRPr="00E7615D">
        <w:rPr>
          <w:rFonts w:ascii="Roboto Condensed" w:hAnsi="Roboto Condensed"/>
          <w:sz w:val="22"/>
          <w:szCs w:val="22"/>
        </w:rPr>
        <w:t>/s</w:t>
      </w:r>
      <w:r w:rsidRPr="00E7615D">
        <w:rPr>
          <w:rFonts w:ascii="Roboto Condensed" w:hAnsi="Roboto Condensed"/>
          <w:b w:val="0"/>
          <w:bCs w:val="0"/>
          <w:sz w:val="22"/>
          <w:szCs w:val="22"/>
        </w:rPr>
        <w:t>.</w:t>
      </w:r>
      <w:r w:rsidR="00BD5FEE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 W ostatnim pandemicznym roku</w:t>
      </w:r>
      <w:r w:rsidR="004270AF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 </w:t>
      </w:r>
      <w:r w:rsidR="004270AF" w:rsidRPr="00E7615D">
        <w:rPr>
          <w:rFonts w:ascii="Roboto Condensed" w:hAnsi="Roboto Condensed"/>
          <w:sz w:val="22"/>
          <w:szCs w:val="22"/>
        </w:rPr>
        <w:t>34%</w:t>
      </w:r>
      <w:r w:rsidR="004270AF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 biorących udział w badaniu </w:t>
      </w:r>
      <w:r w:rsidR="00CE47C2" w:rsidRPr="00E7615D">
        <w:rPr>
          <w:rFonts w:ascii="Roboto Condensed" w:hAnsi="Roboto Condensed"/>
          <w:b w:val="0"/>
          <w:bCs w:val="0"/>
          <w:sz w:val="22"/>
          <w:szCs w:val="22"/>
        </w:rPr>
        <w:t>zdecydowało s</w:t>
      </w:r>
      <w:r w:rsidR="00066842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ię na podwyższenie prędkości </w:t>
      </w:r>
      <w:proofErr w:type="spellStart"/>
      <w:r w:rsidR="00D77660" w:rsidRPr="00E7615D">
        <w:rPr>
          <w:rFonts w:ascii="Roboto Condensed" w:hAnsi="Roboto Condensed"/>
          <w:b w:val="0"/>
          <w:bCs w:val="0"/>
          <w:sz w:val="22"/>
          <w:szCs w:val="22"/>
        </w:rPr>
        <w:t>internetu</w:t>
      </w:r>
      <w:proofErr w:type="spellEnd"/>
      <w:r w:rsidR="00D77660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 w swoim domu.</w:t>
      </w:r>
    </w:p>
    <w:p w14:paraId="542E0B46" w14:textId="12C81A0D" w:rsidR="001A2EF5" w:rsidRPr="00E7615D" w:rsidRDefault="00237202" w:rsidP="00761ABE">
      <w:pPr>
        <w:pStyle w:val="Nagwek2"/>
        <w:shd w:val="clear" w:color="auto" w:fill="FFFFFF"/>
        <w:jc w:val="both"/>
        <w:rPr>
          <w:rFonts w:ascii="Roboto Condensed" w:hAnsi="Roboto Condensed"/>
          <w:sz w:val="22"/>
          <w:szCs w:val="22"/>
        </w:rPr>
      </w:pPr>
      <w:r w:rsidRPr="00E7615D">
        <w:rPr>
          <w:rFonts w:ascii="Roboto Condensed" w:hAnsi="Roboto Condensed"/>
          <w:sz w:val="22"/>
          <w:szCs w:val="22"/>
        </w:rPr>
        <w:t xml:space="preserve">Konwergencja </w:t>
      </w:r>
    </w:p>
    <w:p w14:paraId="0EBCC63F" w14:textId="47F117C9" w:rsidR="6109E329" w:rsidRPr="00E7615D" w:rsidRDefault="00761ABE" w:rsidP="6109E329">
      <w:pPr>
        <w:pStyle w:val="Nagwek2"/>
        <w:shd w:val="clear" w:color="auto" w:fill="FFFFFF" w:themeFill="background1"/>
        <w:jc w:val="both"/>
        <w:rPr>
          <w:rFonts w:ascii="Roboto Condensed" w:hAnsi="Roboto Condensed"/>
          <w:b w:val="0"/>
          <w:bCs w:val="0"/>
          <w:sz w:val="22"/>
          <w:szCs w:val="22"/>
        </w:rPr>
      </w:pPr>
      <w:r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Bardzo ważnym czynnikiem jest możliwość połączenia usługi </w:t>
      </w:r>
      <w:proofErr w:type="spellStart"/>
      <w:r w:rsidRPr="00E7615D">
        <w:rPr>
          <w:rFonts w:ascii="Roboto Condensed" w:hAnsi="Roboto Condensed"/>
          <w:b w:val="0"/>
          <w:bCs w:val="0"/>
          <w:sz w:val="22"/>
          <w:szCs w:val="22"/>
        </w:rPr>
        <w:t>internetu</w:t>
      </w:r>
      <w:proofErr w:type="spellEnd"/>
      <w:r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 z </w:t>
      </w:r>
      <w:r w:rsidR="000C4028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innymi </w:t>
      </w:r>
      <w:r w:rsidRPr="00E7615D">
        <w:rPr>
          <w:rFonts w:ascii="Roboto Condensed" w:hAnsi="Roboto Condensed"/>
          <w:b w:val="0"/>
          <w:bCs w:val="0"/>
          <w:sz w:val="22"/>
          <w:szCs w:val="22"/>
        </w:rPr>
        <w:t>ofertami</w:t>
      </w:r>
      <w:r w:rsidR="005B2F51" w:rsidRPr="00E7615D">
        <w:rPr>
          <w:rFonts w:ascii="Roboto Condensed" w:hAnsi="Roboto Condensed"/>
          <w:b w:val="0"/>
          <w:bCs w:val="0"/>
          <w:sz w:val="22"/>
          <w:szCs w:val="22"/>
        </w:rPr>
        <w:t>,</w:t>
      </w:r>
      <w:r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 </w:t>
      </w:r>
      <w:r w:rsidR="00751E71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takimi jak </w:t>
      </w:r>
      <w:r w:rsidR="0003174A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telewizja czy </w:t>
      </w:r>
      <w:r w:rsidR="00FA28D2" w:rsidRPr="00E7615D">
        <w:rPr>
          <w:rFonts w:ascii="Roboto Condensed" w:hAnsi="Roboto Condensed"/>
          <w:b w:val="0"/>
          <w:bCs w:val="0"/>
          <w:sz w:val="22"/>
          <w:szCs w:val="22"/>
        </w:rPr>
        <w:t>telefon</w:t>
      </w:r>
      <w:r w:rsidR="0003174A" w:rsidRPr="00E7615D">
        <w:rPr>
          <w:rFonts w:ascii="Roboto Condensed" w:hAnsi="Roboto Condensed"/>
          <w:b w:val="0"/>
          <w:bCs w:val="0"/>
          <w:sz w:val="22"/>
          <w:szCs w:val="22"/>
        </w:rPr>
        <w:t>.</w:t>
      </w:r>
      <w:r w:rsidR="00FA28D2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 Dla </w:t>
      </w:r>
      <w:r w:rsidRPr="00E7615D">
        <w:rPr>
          <w:rFonts w:ascii="Roboto Condensed" w:hAnsi="Roboto Condensed"/>
          <w:sz w:val="22"/>
          <w:szCs w:val="22"/>
        </w:rPr>
        <w:t>71%</w:t>
      </w:r>
      <w:r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 badanych </w:t>
      </w:r>
      <w:r w:rsidR="006A470A" w:rsidRPr="00E7615D">
        <w:rPr>
          <w:rFonts w:ascii="Roboto Condensed" w:hAnsi="Roboto Condensed"/>
          <w:b w:val="0"/>
          <w:bCs w:val="0"/>
          <w:sz w:val="22"/>
          <w:szCs w:val="22"/>
        </w:rPr>
        <w:t>atrakcyjną ofertą, która skłoniłaby ich do zmiany</w:t>
      </w:r>
      <w:r w:rsidR="006A19DC" w:rsidRPr="00E7615D">
        <w:rPr>
          <w:rFonts w:ascii="Roboto Condensed" w:hAnsi="Roboto Condensed"/>
          <w:b w:val="0"/>
          <w:bCs w:val="0"/>
          <w:sz w:val="22"/>
          <w:szCs w:val="22"/>
        </w:rPr>
        <w:t>,</w:t>
      </w:r>
      <w:r w:rsidR="006A470A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 byłby</w:t>
      </w:r>
      <w:r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 </w:t>
      </w:r>
      <w:r w:rsidR="006A470A" w:rsidRPr="00E7615D">
        <w:rPr>
          <w:rFonts w:ascii="Roboto Condensed" w:hAnsi="Roboto Condensed"/>
          <w:sz w:val="22"/>
          <w:szCs w:val="22"/>
        </w:rPr>
        <w:t>pakiet „wszystko w jednym”</w:t>
      </w:r>
      <w:r w:rsidR="00BE0E53" w:rsidRPr="00E7615D">
        <w:rPr>
          <w:rFonts w:ascii="Roboto Condensed" w:hAnsi="Roboto Condensed"/>
          <w:sz w:val="22"/>
          <w:szCs w:val="22"/>
        </w:rPr>
        <w:t xml:space="preserve"> od jednego dostawcy</w:t>
      </w:r>
      <w:r w:rsidR="00012E5F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, który umożliwiłby </w:t>
      </w:r>
      <w:r w:rsidR="00362A25" w:rsidRPr="00E7615D">
        <w:rPr>
          <w:rFonts w:ascii="Roboto Condensed" w:hAnsi="Roboto Condensed"/>
          <w:b w:val="0"/>
          <w:bCs w:val="0"/>
          <w:sz w:val="22"/>
          <w:szCs w:val="22"/>
        </w:rPr>
        <w:t>comiesięczne oszczędności oraz wygodne płatności na jednej fakturze.</w:t>
      </w:r>
    </w:p>
    <w:p w14:paraId="7BA72C0C" w14:textId="4B90596C" w:rsidR="00E81F50" w:rsidRPr="00E7615D" w:rsidRDefault="00023BD3" w:rsidP="007815BA">
      <w:pPr>
        <w:pStyle w:val="Nagwek2"/>
        <w:shd w:val="clear" w:color="auto" w:fill="FFFFFF"/>
        <w:jc w:val="both"/>
        <w:rPr>
          <w:rFonts w:ascii="Roboto Condensed" w:hAnsi="Roboto Condensed"/>
          <w:sz w:val="22"/>
          <w:szCs w:val="22"/>
        </w:rPr>
      </w:pPr>
      <w:r w:rsidRPr="00E7615D">
        <w:rPr>
          <w:rFonts w:ascii="Roboto Condensed" w:hAnsi="Roboto Condensed"/>
          <w:sz w:val="22"/>
          <w:szCs w:val="22"/>
        </w:rPr>
        <w:t xml:space="preserve">Oferta </w:t>
      </w:r>
      <w:proofErr w:type="spellStart"/>
      <w:r w:rsidRPr="00E7615D">
        <w:rPr>
          <w:rFonts w:ascii="Roboto Condensed" w:hAnsi="Roboto Condensed"/>
          <w:sz w:val="22"/>
          <w:szCs w:val="22"/>
        </w:rPr>
        <w:t>internetu</w:t>
      </w:r>
      <w:proofErr w:type="spellEnd"/>
      <w:r w:rsidRPr="00E7615D">
        <w:rPr>
          <w:rFonts w:ascii="Roboto Condensed" w:hAnsi="Roboto Condensed"/>
          <w:sz w:val="22"/>
          <w:szCs w:val="22"/>
        </w:rPr>
        <w:t xml:space="preserve"> stacjonarnego w Play</w:t>
      </w:r>
    </w:p>
    <w:p w14:paraId="7CEB46B9" w14:textId="41A7914D" w:rsidR="003464DD" w:rsidRPr="00E7615D" w:rsidRDefault="20A59FA1" w:rsidP="00FF1C20">
      <w:pPr>
        <w:pStyle w:val="Nagwek2"/>
        <w:shd w:val="clear" w:color="auto" w:fill="FFFFFF" w:themeFill="background1"/>
        <w:jc w:val="both"/>
        <w:rPr>
          <w:rFonts w:ascii="Roboto Condensed" w:hAnsi="Roboto Condensed"/>
          <w:b w:val="0"/>
          <w:bCs w:val="0"/>
          <w:sz w:val="22"/>
          <w:szCs w:val="22"/>
        </w:rPr>
      </w:pPr>
      <w:r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Wszystkie te cechy są szczególnie istotne dla klientów przy wyborze </w:t>
      </w:r>
      <w:proofErr w:type="spellStart"/>
      <w:r w:rsidR="009D113E" w:rsidRPr="00E7615D">
        <w:rPr>
          <w:rFonts w:ascii="Roboto Condensed" w:hAnsi="Roboto Condensed"/>
          <w:b w:val="0"/>
          <w:bCs w:val="0"/>
          <w:sz w:val="22"/>
          <w:szCs w:val="22"/>
        </w:rPr>
        <w:t>internetu</w:t>
      </w:r>
      <w:proofErr w:type="spellEnd"/>
      <w:r w:rsidR="009D113E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 </w:t>
      </w:r>
      <w:r w:rsidRPr="00E7615D">
        <w:rPr>
          <w:rFonts w:ascii="Roboto Condensed" w:hAnsi="Roboto Condensed"/>
          <w:b w:val="0"/>
          <w:bCs w:val="0"/>
          <w:sz w:val="22"/>
          <w:szCs w:val="22"/>
        </w:rPr>
        <w:t>domowe</w:t>
      </w:r>
      <w:r w:rsidR="009D113E" w:rsidRPr="00E7615D">
        <w:rPr>
          <w:rFonts w:ascii="Roboto Condensed" w:hAnsi="Roboto Condensed"/>
          <w:b w:val="0"/>
          <w:bCs w:val="0"/>
          <w:sz w:val="22"/>
          <w:szCs w:val="22"/>
        </w:rPr>
        <w:t>go</w:t>
      </w:r>
      <w:r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. </w:t>
      </w:r>
      <w:r w:rsidR="322DE0C2" w:rsidRPr="00E7615D">
        <w:rPr>
          <w:rFonts w:ascii="Roboto Condensed" w:hAnsi="Roboto Condensed"/>
          <w:b w:val="0"/>
          <w:bCs w:val="0"/>
          <w:sz w:val="22"/>
          <w:szCs w:val="22"/>
        </w:rPr>
        <w:t>Szukając najkorzystniejszej oferty</w:t>
      </w:r>
      <w:r w:rsidR="267168C9" w:rsidRPr="00E7615D">
        <w:rPr>
          <w:rFonts w:ascii="Roboto Condensed" w:hAnsi="Roboto Condensed"/>
          <w:b w:val="0"/>
          <w:bCs w:val="0"/>
          <w:sz w:val="22"/>
          <w:szCs w:val="22"/>
        </w:rPr>
        <w:t>,</w:t>
      </w:r>
      <w:r w:rsidR="322DE0C2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 </w:t>
      </w:r>
      <w:r w:rsidR="1D15631A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na pewno wielu z nich powinno </w:t>
      </w:r>
      <w:r w:rsidR="2EE91CB0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rozważyć </w:t>
      </w:r>
      <w:proofErr w:type="spellStart"/>
      <w:r w:rsidR="2EE91CB0" w:rsidRPr="00E7615D">
        <w:rPr>
          <w:rFonts w:ascii="Roboto Condensed" w:hAnsi="Roboto Condensed"/>
          <w:b w:val="0"/>
          <w:bCs w:val="0"/>
          <w:sz w:val="22"/>
          <w:szCs w:val="22"/>
        </w:rPr>
        <w:t>internet</w:t>
      </w:r>
      <w:proofErr w:type="spellEnd"/>
      <w:r w:rsidR="2EE91CB0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 stacjonarny od Play.</w:t>
      </w:r>
      <w:r w:rsidR="1D15631A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 </w:t>
      </w:r>
      <w:r w:rsidR="5D62F6BC" w:rsidRPr="00E7615D">
        <w:rPr>
          <w:rFonts w:ascii="Roboto Condensed" w:hAnsi="Roboto Condensed"/>
          <w:b w:val="0"/>
          <w:bCs w:val="0"/>
          <w:sz w:val="22"/>
          <w:szCs w:val="22"/>
        </w:rPr>
        <w:t>Tym</w:t>
      </w:r>
      <w:r w:rsidR="00E97F83">
        <w:rPr>
          <w:rFonts w:ascii="Roboto Condensed" w:hAnsi="Roboto Condensed"/>
          <w:b w:val="0"/>
          <w:bCs w:val="0"/>
          <w:sz w:val="22"/>
          <w:szCs w:val="22"/>
        </w:rPr>
        <w:t> </w:t>
      </w:r>
      <w:r w:rsidR="5D62F6BC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bardziej, że badanie </w:t>
      </w:r>
      <w:r w:rsidR="75124396" w:rsidRPr="00E7615D">
        <w:rPr>
          <w:rFonts w:ascii="Roboto Condensed" w:hAnsi="Roboto Condensed"/>
          <w:b w:val="0"/>
          <w:bCs w:val="0"/>
          <w:sz w:val="22"/>
          <w:szCs w:val="22"/>
        </w:rPr>
        <w:t>dowiodło, że najbardziej zaufanymi firmami dostarczającymi</w:t>
      </w:r>
      <w:r w:rsidR="00955374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 </w:t>
      </w:r>
      <w:r w:rsidR="7554570A" w:rsidRPr="00E7615D">
        <w:rPr>
          <w:rFonts w:ascii="Roboto Condensed" w:hAnsi="Roboto Condensed"/>
          <w:b w:val="0"/>
          <w:bCs w:val="0"/>
          <w:sz w:val="22"/>
          <w:szCs w:val="22"/>
        </w:rPr>
        <w:t>tego typu usług</w:t>
      </w:r>
      <w:r w:rsidR="00F01A66" w:rsidRPr="00E7615D">
        <w:rPr>
          <w:rFonts w:ascii="Roboto Condensed" w:hAnsi="Roboto Condensed"/>
          <w:b w:val="0"/>
          <w:bCs w:val="0"/>
          <w:sz w:val="22"/>
          <w:szCs w:val="22"/>
        </w:rPr>
        <w:t>i</w:t>
      </w:r>
      <w:r w:rsidR="617A5BF4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 są operatorzy komórkowi. </w:t>
      </w:r>
      <w:r w:rsidR="7C6CA64D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Aktualna oferta </w:t>
      </w:r>
      <w:r w:rsidR="2EE91CB0" w:rsidRPr="00E7615D">
        <w:rPr>
          <w:rFonts w:ascii="Roboto Condensed" w:hAnsi="Roboto Condensed"/>
          <w:b w:val="0"/>
          <w:bCs w:val="0"/>
          <w:sz w:val="22"/>
          <w:szCs w:val="22"/>
        </w:rPr>
        <w:t>operatora</w:t>
      </w:r>
      <w:r w:rsidR="7C6CA64D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 idealnie </w:t>
      </w:r>
      <w:r w:rsidR="333A62B9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odpowiada na </w:t>
      </w:r>
      <w:r w:rsidR="1E85FB3A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potrzeby, które zostały </w:t>
      </w:r>
      <w:r w:rsidR="037FEB83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wskazane jako preferowane przez </w:t>
      </w:r>
      <w:r w:rsidR="0A492441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badanych. </w:t>
      </w:r>
      <w:r w:rsidR="4DA495D1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Play </w:t>
      </w:r>
      <w:r w:rsidR="1AFC4589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obecnie </w:t>
      </w:r>
      <w:r w:rsidR="118B45FA" w:rsidRPr="00E7615D">
        <w:rPr>
          <w:rFonts w:ascii="Roboto Condensed" w:hAnsi="Roboto Condensed"/>
          <w:b w:val="0"/>
          <w:bCs w:val="0"/>
          <w:sz w:val="22"/>
          <w:szCs w:val="22"/>
        </w:rPr>
        <w:t>udostępnia</w:t>
      </w:r>
      <w:r w:rsidR="1AFC4589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 najtańszą ofertę </w:t>
      </w:r>
      <w:proofErr w:type="spellStart"/>
      <w:r w:rsidR="1AFC4589" w:rsidRPr="00E7615D">
        <w:rPr>
          <w:rFonts w:ascii="Roboto Condensed" w:hAnsi="Roboto Condensed"/>
          <w:b w:val="0"/>
          <w:bCs w:val="0"/>
          <w:sz w:val="22"/>
          <w:szCs w:val="22"/>
        </w:rPr>
        <w:t>internetu</w:t>
      </w:r>
      <w:proofErr w:type="spellEnd"/>
      <w:r w:rsidR="1AFC4589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 </w:t>
      </w:r>
      <w:r w:rsidR="118B45FA" w:rsidRPr="00E7615D">
        <w:rPr>
          <w:rFonts w:ascii="Roboto Condensed" w:hAnsi="Roboto Condensed"/>
          <w:b w:val="0"/>
          <w:bCs w:val="0"/>
          <w:sz w:val="22"/>
          <w:szCs w:val="22"/>
        </w:rPr>
        <w:t>stacjonarnego</w:t>
      </w:r>
      <w:r w:rsidR="20EBADC8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 </w:t>
      </w:r>
      <w:r w:rsidR="118B45FA" w:rsidRPr="00E7615D">
        <w:rPr>
          <w:rFonts w:ascii="Roboto Condensed" w:hAnsi="Roboto Condensed"/>
          <w:b w:val="0"/>
          <w:bCs w:val="0"/>
          <w:sz w:val="22"/>
          <w:szCs w:val="22"/>
        </w:rPr>
        <w:t>na rynku</w:t>
      </w:r>
      <w:r w:rsidR="27E498B6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, </w:t>
      </w:r>
      <w:r w:rsidR="27E498B6" w:rsidRPr="00E7615D">
        <w:rPr>
          <w:rFonts w:ascii="Roboto Condensed" w:hAnsi="Roboto Condensed"/>
          <w:sz w:val="22"/>
          <w:szCs w:val="22"/>
        </w:rPr>
        <w:t xml:space="preserve">już </w:t>
      </w:r>
      <w:r w:rsidR="118B45FA" w:rsidRPr="00E7615D">
        <w:rPr>
          <w:rFonts w:ascii="Roboto Condensed" w:hAnsi="Roboto Condensed"/>
          <w:sz w:val="22"/>
          <w:szCs w:val="22"/>
        </w:rPr>
        <w:t>od 35 zł</w:t>
      </w:r>
      <w:r w:rsidR="27E498B6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 miesięcznie.</w:t>
      </w:r>
      <w:r w:rsidR="4AEDB5FB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 Co więcej osoby potrzebujące </w:t>
      </w:r>
      <w:r w:rsidR="4E824D59" w:rsidRPr="00E7615D">
        <w:rPr>
          <w:rFonts w:ascii="Roboto Condensed" w:hAnsi="Roboto Condensed"/>
          <w:b w:val="0"/>
          <w:bCs w:val="0"/>
          <w:sz w:val="22"/>
          <w:szCs w:val="22"/>
        </w:rPr>
        <w:t>wysokiej</w:t>
      </w:r>
      <w:r w:rsidR="4AEDB5FB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 prędkości łącza </w:t>
      </w:r>
      <w:r w:rsidR="4E824D59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mogą wybrać opcję </w:t>
      </w:r>
      <w:r w:rsidR="44D1B59D" w:rsidRPr="00E7615D">
        <w:rPr>
          <w:rFonts w:ascii="Roboto Condensed" w:hAnsi="Roboto Condensed"/>
          <w:b w:val="0"/>
          <w:bCs w:val="0"/>
          <w:sz w:val="22"/>
          <w:szCs w:val="22"/>
        </w:rPr>
        <w:t>aż</w:t>
      </w:r>
      <w:r w:rsidR="4E824D59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 </w:t>
      </w:r>
      <w:r w:rsidR="4E824D59" w:rsidRPr="00E7615D">
        <w:rPr>
          <w:rFonts w:ascii="Roboto Condensed" w:hAnsi="Roboto Condensed"/>
          <w:sz w:val="22"/>
          <w:szCs w:val="22"/>
        </w:rPr>
        <w:t xml:space="preserve">do </w:t>
      </w:r>
      <w:r w:rsidR="7D2BAA7D" w:rsidRPr="00E7615D">
        <w:rPr>
          <w:rFonts w:ascii="Roboto Condensed" w:hAnsi="Roboto Condensed"/>
          <w:sz w:val="22"/>
          <w:szCs w:val="22"/>
        </w:rPr>
        <w:t xml:space="preserve">600 </w:t>
      </w:r>
      <w:proofErr w:type="spellStart"/>
      <w:r w:rsidR="7D2BAA7D" w:rsidRPr="00E7615D">
        <w:rPr>
          <w:rFonts w:ascii="Roboto Condensed" w:hAnsi="Roboto Condensed"/>
          <w:sz w:val="22"/>
          <w:szCs w:val="22"/>
        </w:rPr>
        <w:t>Mb</w:t>
      </w:r>
      <w:proofErr w:type="spellEnd"/>
      <w:r w:rsidR="7D2BAA7D" w:rsidRPr="00E7615D">
        <w:rPr>
          <w:rFonts w:ascii="Roboto Condensed" w:hAnsi="Roboto Condensed"/>
          <w:sz w:val="22"/>
          <w:szCs w:val="22"/>
        </w:rPr>
        <w:t>/s</w:t>
      </w:r>
      <w:r w:rsidR="7D2BAA7D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. Operator zapewnia </w:t>
      </w:r>
      <w:r w:rsidR="3E4BA8B3" w:rsidRPr="00E7615D">
        <w:rPr>
          <w:rFonts w:ascii="Roboto Condensed" w:hAnsi="Roboto Condensed"/>
          <w:b w:val="0"/>
          <w:bCs w:val="0"/>
          <w:sz w:val="22"/>
          <w:szCs w:val="22"/>
        </w:rPr>
        <w:t>także wygodn</w:t>
      </w:r>
      <w:r w:rsidR="44D1B59D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ą </w:t>
      </w:r>
      <w:r w:rsidR="3E4BA8B3" w:rsidRPr="00E7615D">
        <w:rPr>
          <w:rFonts w:ascii="Roboto Condensed" w:hAnsi="Roboto Condensed"/>
          <w:b w:val="0"/>
          <w:bCs w:val="0"/>
          <w:sz w:val="22"/>
          <w:szCs w:val="22"/>
        </w:rPr>
        <w:t>i szybk</w:t>
      </w:r>
      <w:r w:rsidR="44D1B59D" w:rsidRPr="00E7615D">
        <w:rPr>
          <w:rFonts w:ascii="Roboto Condensed" w:hAnsi="Roboto Condensed"/>
          <w:b w:val="0"/>
          <w:bCs w:val="0"/>
          <w:sz w:val="22"/>
          <w:szCs w:val="22"/>
        </w:rPr>
        <w:t>ą</w:t>
      </w:r>
      <w:r w:rsidR="3E4BA8B3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 instalacj</w:t>
      </w:r>
      <w:r w:rsidR="18EB2708" w:rsidRPr="00E7615D">
        <w:rPr>
          <w:rFonts w:ascii="Roboto Condensed" w:hAnsi="Roboto Condensed"/>
          <w:b w:val="0"/>
          <w:bCs w:val="0"/>
          <w:sz w:val="22"/>
          <w:szCs w:val="22"/>
        </w:rPr>
        <w:t>ę usługi w wybranym przez klienta terminie</w:t>
      </w:r>
      <w:r w:rsidR="54E60E6E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 wraz z </w:t>
      </w:r>
      <w:r w:rsidR="54E60E6E" w:rsidRPr="00E7615D">
        <w:rPr>
          <w:rFonts w:ascii="Roboto Condensed" w:hAnsi="Roboto Condensed"/>
          <w:sz w:val="22"/>
          <w:szCs w:val="22"/>
        </w:rPr>
        <w:t>nowoczesn</w:t>
      </w:r>
      <w:r w:rsidR="7D85AE1E" w:rsidRPr="00E7615D">
        <w:rPr>
          <w:rFonts w:ascii="Roboto Condensed" w:hAnsi="Roboto Condensed"/>
          <w:sz w:val="22"/>
          <w:szCs w:val="22"/>
        </w:rPr>
        <w:t>ym</w:t>
      </w:r>
      <w:r w:rsidR="54E60E6E" w:rsidRPr="00E7615D">
        <w:rPr>
          <w:rFonts w:ascii="Roboto Condensed" w:hAnsi="Roboto Condensed"/>
          <w:sz w:val="22"/>
          <w:szCs w:val="22"/>
        </w:rPr>
        <w:t xml:space="preserve"> router</w:t>
      </w:r>
      <w:r w:rsidR="7D85AE1E" w:rsidRPr="00E7615D">
        <w:rPr>
          <w:rFonts w:ascii="Roboto Condensed" w:hAnsi="Roboto Condensed"/>
          <w:sz w:val="22"/>
          <w:szCs w:val="22"/>
        </w:rPr>
        <w:t>em</w:t>
      </w:r>
      <w:r w:rsidR="54E60E6E" w:rsidRPr="00E7615D">
        <w:rPr>
          <w:rFonts w:ascii="Roboto Condensed" w:hAnsi="Roboto Condensed"/>
          <w:sz w:val="22"/>
          <w:szCs w:val="22"/>
        </w:rPr>
        <w:t xml:space="preserve"> Wi-Fi</w:t>
      </w:r>
      <w:r w:rsidR="73E0EDC2" w:rsidRPr="00E7615D">
        <w:rPr>
          <w:rFonts w:ascii="Roboto Condensed" w:hAnsi="Roboto Condensed"/>
          <w:sz w:val="22"/>
          <w:szCs w:val="22"/>
        </w:rPr>
        <w:t>,</w:t>
      </w:r>
      <w:r w:rsidR="54E60E6E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 </w:t>
      </w:r>
      <w:r w:rsidR="73E0EDC2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który pozwala </w:t>
      </w:r>
      <w:r w:rsidR="04B5BC99" w:rsidRPr="00E7615D">
        <w:rPr>
          <w:rFonts w:ascii="Roboto Condensed" w:hAnsi="Roboto Condensed"/>
          <w:b w:val="0"/>
          <w:bCs w:val="0"/>
          <w:sz w:val="22"/>
          <w:szCs w:val="22"/>
        </w:rPr>
        <w:t>na</w:t>
      </w:r>
      <w:r w:rsidR="54E60E6E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 </w:t>
      </w:r>
      <w:r w:rsidR="73E0EDC2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podłączenie </w:t>
      </w:r>
      <w:r w:rsidR="32736076" w:rsidRPr="00E7615D">
        <w:rPr>
          <w:rFonts w:ascii="Roboto Condensed" w:hAnsi="Roboto Condensed"/>
          <w:sz w:val="22"/>
          <w:szCs w:val="22"/>
        </w:rPr>
        <w:t>wielu urządzeń jednocześnie</w:t>
      </w:r>
      <w:r w:rsidR="18EB2708" w:rsidRPr="00E7615D">
        <w:rPr>
          <w:rFonts w:ascii="Roboto Condensed" w:hAnsi="Roboto Condensed"/>
          <w:b w:val="0"/>
          <w:bCs w:val="0"/>
          <w:sz w:val="22"/>
          <w:szCs w:val="22"/>
        </w:rPr>
        <w:t>.</w:t>
      </w:r>
      <w:r w:rsidR="3E4BA8B3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 </w:t>
      </w:r>
      <w:r w:rsidR="34A77C42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Chcąc </w:t>
      </w:r>
      <w:r w:rsidR="5FF90D1F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zaproponować </w:t>
      </w:r>
      <w:r w:rsidR="34A77C42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swoim klientom wygodny i elastyczny </w:t>
      </w:r>
      <w:r w:rsidR="34A77C42" w:rsidRPr="00E7615D">
        <w:rPr>
          <w:rFonts w:ascii="Roboto Condensed" w:hAnsi="Roboto Condensed"/>
          <w:sz w:val="22"/>
          <w:szCs w:val="22"/>
        </w:rPr>
        <w:t>zestaw usług na jednej fakturze</w:t>
      </w:r>
      <w:r w:rsidR="2C5CDD54" w:rsidRPr="00E7615D">
        <w:rPr>
          <w:rFonts w:ascii="Roboto Condensed" w:hAnsi="Roboto Condensed"/>
          <w:sz w:val="22"/>
          <w:szCs w:val="22"/>
        </w:rPr>
        <w:t>,</w:t>
      </w:r>
      <w:r w:rsidR="34A77C42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 </w:t>
      </w:r>
      <w:r w:rsidR="3B2E59D6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Play </w:t>
      </w:r>
      <w:r w:rsidR="009D113E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ma </w:t>
      </w:r>
      <w:r w:rsidR="2724E594" w:rsidRPr="00E7615D">
        <w:rPr>
          <w:rFonts w:ascii="Roboto Condensed" w:hAnsi="Roboto Condensed"/>
          <w:b w:val="0"/>
          <w:bCs w:val="0"/>
          <w:sz w:val="22"/>
          <w:szCs w:val="22"/>
        </w:rPr>
        <w:t>także</w:t>
      </w:r>
      <w:r w:rsidR="5FF90D1F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 </w:t>
      </w:r>
      <w:r w:rsidR="3B2E59D6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oferty łączone pozwalające na dowolne dostosowanie </w:t>
      </w:r>
      <w:r w:rsidR="7D988B25" w:rsidRPr="00E7615D">
        <w:rPr>
          <w:rFonts w:ascii="Roboto Condensed" w:hAnsi="Roboto Condensed"/>
          <w:b w:val="0"/>
          <w:bCs w:val="0"/>
          <w:sz w:val="22"/>
          <w:szCs w:val="22"/>
        </w:rPr>
        <w:t>ich</w:t>
      </w:r>
      <w:r w:rsidR="3B2E59D6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 do swoich potrzeb. </w:t>
      </w:r>
      <w:r w:rsidR="39F9C119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Zasada jest prosta – im więcej usług, tym większy rabat, nawet kilkadziesiąt złotych miesięcznie. </w:t>
      </w:r>
      <w:r w:rsidR="3B2E59D6" w:rsidRPr="00E7615D">
        <w:rPr>
          <w:rFonts w:ascii="Roboto Condensed" w:hAnsi="Roboto Condensed"/>
          <w:b w:val="0"/>
          <w:bCs w:val="0"/>
          <w:sz w:val="22"/>
          <w:szCs w:val="22"/>
        </w:rPr>
        <w:t>To</w:t>
      </w:r>
      <w:r w:rsidR="00E97F83">
        <w:rPr>
          <w:rFonts w:ascii="Roboto Condensed" w:hAnsi="Roboto Condensed"/>
          <w:b w:val="0"/>
          <w:bCs w:val="0"/>
          <w:sz w:val="22"/>
          <w:szCs w:val="22"/>
        </w:rPr>
        <w:t xml:space="preserve"> </w:t>
      </w:r>
      <w:r w:rsidR="3B2E59D6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idealne </w:t>
      </w:r>
      <w:r w:rsidR="1213BED6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rozwiązanie </w:t>
      </w:r>
      <w:r w:rsidR="4AAD2AA4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dla domu </w:t>
      </w:r>
      <w:r w:rsidR="1213BED6" w:rsidRPr="00E7615D">
        <w:rPr>
          <w:rFonts w:ascii="Roboto Condensed" w:hAnsi="Roboto Condensed"/>
          <w:b w:val="0"/>
          <w:bCs w:val="0"/>
          <w:sz w:val="22"/>
          <w:szCs w:val="22"/>
        </w:rPr>
        <w:t xml:space="preserve">w zakresie usług </w:t>
      </w:r>
      <w:r w:rsidR="73A98A24" w:rsidRPr="00E7615D">
        <w:rPr>
          <w:rFonts w:ascii="Roboto Condensed" w:hAnsi="Roboto Condensed"/>
          <w:b w:val="0"/>
          <w:bCs w:val="0"/>
          <w:sz w:val="22"/>
          <w:szCs w:val="22"/>
        </w:rPr>
        <w:t>umożliwiających pracę, naukę czy rozrywkę.</w:t>
      </w:r>
    </w:p>
    <w:p w14:paraId="7788F93A" w14:textId="6AE21DFC" w:rsidR="00985C48" w:rsidRPr="00E7615D" w:rsidRDefault="007A1EAE" w:rsidP="003464DD">
      <w:pPr>
        <w:pStyle w:val="Nagwek2"/>
        <w:shd w:val="clear" w:color="auto" w:fill="FFFFFF" w:themeFill="background1"/>
        <w:jc w:val="both"/>
        <w:rPr>
          <w:rFonts w:ascii="Roboto Condensed" w:hAnsi="Roboto Condensed"/>
          <w:b w:val="0"/>
          <w:bCs w:val="0"/>
          <w:sz w:val="22"/>
          <w:szCs w:val="22"/>
        </w:rPr>
      </w:pPr>
      <w:r>
        <w:rPr>
          <w:rFonts w:ascii="Roboto Condensed" w:hAnsi="Roboto Condensed"/>
          <w:b w:val="0"/>
          <w:bCs w:val="0"/>
          <w:i/>
          <w:iCs/>
          <w:sz w:val="22"/>
          <w:szCs w:val="22"/>
        </w:rPr>
        <w:t xml:space="preserve">- </w:t>
      </w:r>
      <w:r w:rsidR="00950CAD" w:rsidRPr="00E7615D">
        <w:rPr>
          <w:rFonts w:ascii="Roboto Condensed" w:hAnsi="Roboto Condensed"/>
          <w:b w:val="0"/>
          <w:bCs w:val="0"/>
          <w:i/>
          <w:iCs/>
          <w:sz w:val="22"/>
          <w:szCs w:val="22"/>
        </w:rPr>
        <w:t>Jesteśmy świadomi jak dynamicznie zmienia się rynek i świat.</w:t>
      </w:r>
      <w:r w:rsidR="002634B8" w:rsidRPr="00E7615D">
        <w:rPr>
          <w:rFonts w:ascii="Roboto Condensed" w:hAnsi="Roboto Condensed"/>
          <w:b w:val="0"/>
          <w:bCs w:val="0"/>
          <w:i/>
          <w:iCs/>
          <w:sz w:val="22"/>
          <w:szCs w:val="22"/>
        </w:rPr>
        <w:t xml:space="preserve"> </w:t>
      </w:r>
      <w:r w:rsidR="00950CAD" w:rsidRPr="00E7615D">
        <w:rPr>
          <w:rFonts w:ascii="Roboto Condensed" w:hAnsi="Roboto Condensed"/>
          <w:b w:val="0"/>
          <w:bCs w:val="0"/>
          <w:i/>
          <w:iCs/>
          <w:sz w:val="22"/>
          <w:szCs w:val="22"/>
        </w:rPr>
        <w:t>Jako lider rynku telekomunikacyjnego</w:t>
      </w:r>
      <w:r w:rsidR="002634B8" w:rsidRPr="00E7615D">
        <w:rPr>
          <w:rFonts w:ascii="Roboto Condensed" w:hAnsi="Roboto Condensed"/>
          <w:b w:val="0"/>
          <w:bCs w:val="0"/>
          <w:i/>
          <w:iCs/>
          <w:sz w:val="22"/>
          <w:szCs w:val="22"/>
        </w:rPr>
        <w:t xml:space="preserve"> wychodzi</w:t>
      </w:r>
      <w:r w:rsidR="00950CAD" w:rsidRPr="00E7615D">
        <w:rPr>
          <w:rFonts w:ascii="Roboto Condensed" w:hAnsi="Roboto Condensed"/>
          <w:b w:val="0"/>
          <w:bCs w:val="0"/>
          <w:i/>
          <w:iCs/>
          <w:sz w:val="22"/>
          <w:szCs w:val="22"/>
        </w:rPr>
        <w:t>my</w:t>
      </w:r>
      <w:r w:rsidR="002634B8" w:rsidRPr="00E7615D">
        <w:rPr>
          <w:rFonts w:ascii="Roboto Condensed" w:hAnsi="Roboto Condensed"/>
          <w:b w:val="0"/>
          <w:bCs w:val="0"/>
          <w:i/>
          <w:iCs/>
          <w:sz w:val="22"/>
          <w:szCs w:val="22"/>
        </w:rPr>
        <w:t xml:space="preserve"> naprzeciw tym zmianom tak, aby nasi klienci </w:t>
      </w:r>
      <w:r w:rsidR="00950CAD" w:rsidRPr="00E7615D">
        <w:rPr>
          <w:rFonts w:ascii="Roboto Condensed" w:hAnsi="Roboto Condensed"/>
          <w:b w:val="0"/>
          <w:bCs w:val="0"/>
          <w:i/>
          <w:iCs/>
          <w:sz w:val="22"/>
          <w:szCs w:val="22"/>
        </w:rPr>
        <w:t>mogli znaleźć u nas najkorzystniejsze rozwiązanie odpowiadające swoim potrzebom.</w:t>
      </w:r>
      <w:r w:rsidR="00FF1C20" w:rsidRPr="00E7615D">
        <w:rPr>
          <w:rFonts w:ascii="Roboto Condensed" w:hAnsi="Roboto Condensed"/>
          <w:b w:val="0"/>
          <w:bCs w:val="0"/>
          <w:i/>
          <w:iCs/>
          <w:sz w:val="22"/>
          <w:szCs w:val="22"/>
        </w:rPr>
        <w:t xml:space="preserve"> </w:t>
      </w:r>
      <w:r w:rsidR="00950CAD" w:rsidRPr="00E7615D">
        <w:rPr>
          <w:rFonts w:ascii="Roboto Condensed" w:hAnsi="Roboto Condensed"/>
          <w:b w:val="0"/>
          <w:bCs w:val="0"/>
          <w:i/>
          <w:iCs/>
          <w:sz w:val="22"/>
          <w:szCs w:val="22"/>
        </w:rPr>
        <w:t>Dlatego dostarczamy kompletne rozwiązania dla domu,</w:t>
      </w:r>
      <w:r w:rsidR="00E97F83">
        <w:rPr>
          <w:rFonts w:ascii="Roboto Condensed" w:hAnsi="Roboto Condensed"/>
          <w:b w:val="0"/>
          <w:bCs w:val="0"/>
          <w:i/>
          <w:iCs/>
          <w:sz w:val="22"/>
          <w:szCs w:val="22"/>
        </w:rPr>
        <w:t> </w:t>
      </w:r>
      <w:r w:rsidR="00950CAD" w:rsidRPr="00E7615D">
        <w:rPr>
          <w:rFonts w:ascii="Roboto Condensed" w:hAnsi="Roboto Condensed"/>
          <w:b w:val="0"/>
          <w:bCs w:val="0"/>
          <w:i/>
          <w:iCs/>
          <w:sz w:val="22"/>
          <w:szCs w:val="22"/>
        </w:rPr>
        <w:t>a</w:t>
      </w:r>
      <w:r w:rsidR="00E97F83">
        <w:rPr>
          <w:rFonts w:ascii="Roboto Condensed" w:hAnsi="Roboto Condensed"/>
          <w:b w:val="0"/>
          <w:bCs w:val="0"/>
          <w:i/>
          <w:iCs/>
          <w:sz w:val="22"/>
          <w:szCs w:val="22"/>
        </w:rPr>
        <w:t> </w:t>
      </w:r>
      <w:proofErr w:type="spellStart"/>
      <w:r w:rsidR="00950CAD" w:rsidRPr="00E7615D">
        <w:rPr>
          <w:rFonts w:ascii="Roboto Condensed" w:hAnsi="Roboto Condensed"/>
          <w:b w:val="0"/>
          <w:bCs w:val="0"/>
          <w:i/>
          <w:iCs/>
          <w:sz w:val="22"/>
          <w:szCs w:val="22"/>
        </w:rPr>
        <w:t>internet</w:t>
      </w:r>
      <w:proofErr w:type="spellEnd"/>
      <w:r w:rsidR="00950CAD" w:rsidRPr="00E7615D">
        <w:rPr>
          <w:rFonts w:ascii="Roboto Condensed" w:hAnsi="Roboto Condensed"/>
          <w:b w:val="0"/>
          <w:bCs w:val="0"/>
          <w:i/>
          <w:iCs/>
          <w:sz w:val="22"/>
          <w:szCs w:val="22"/>
        </w:rPr>
        <w:t xml:space="preserve"> stacjonarny</w:t>
      </w:r>
      <w:r w:rsidR="002634B8" w:rsidRPr="00E7615D">
        <w:rPr>
          <w:rFonts w:ascii="Roboto Condensed" w:hAnsi="Roboto Condensed"/>
          <w:b w:val="0"/>
          <w:bCs w:val="0"/>
          <w:i/>
          <w:iCs/>
          <w:sz w:val="22"/>
          <w:szCs w:val="22"/>
        </w:rPr>
        <w:t xml:space="preserve"> to doskonałe uzupełnienie naszej oferty</w:t>
      </w:r>
      <w:r w:rsidR="00950CAD" w:rsidRPr="00E7615D">
        <w:rPr>
          <w:rFonts w:ascii="Roboto Condensed" w:hAnsi="Roboto Condensed"/>
          <w:b w:val="0"/>
          <w:bCs w:val="0"/>
          <w:i/>
          <w:iCs/>
          <w:sz w:val="22"/>
          <w:szCs w:val="22"/>
        </w:rPr>
        <w:t>.</w:t>
      </w:r>
      <w:r w:rsidR="002634B8" w:rsidRPr="00E7615D">
        <w:rPr>
          <w:rFonts w:ascii="Roboto Condensed" w:hAnsi="Roboto Condensed"/>
          <w:b w:val="0"/>
          <w:bCs w:val="0"/>
          <w:i/>
          <w:iCs/>
          <w:sz w:val="22"/>
          <w:szCs w:val="22"/>
        </w:rPr>
        <w:t xml:space="preserve"> </w:t>
      </w:r>
      <w:r w:rsidR="00950CAD" w:rsidRPr="00E7615D">
        <w:rPr>
          <w:rFonts w:ascii="Roboto Condensed" w:hAnsi="Roboto Condensed"/>
          <w:b w:val="0"/>
          <w:bCs w:val="0"/>
          <w:i/>
          <w:iCs/>
          <w:sz w:val="22"/>
          <w:szCs w:val="22"/>
        </w:rPr>
        <w:t>S</w:t>
      </w:r>
      <w:r w:rsidR="002634B8" w:rsidRPr="00E7615D">
        <w:rPr>
          <w:rFonts w:ascii="Roboto Condensed" w:hAnsi="Roboto Condensed"/>
          <w:b w:val="0"/>
          <w:bCs w:val="0"/>
          <w:i/>
          <w:iCs/>
          <w:sz w:val="22"/>
          <w:szCs w:val="22"/>
        </w:rPr>
        <w:t>tałe, stabilne łącze internetowe w</w:t>
      </w:r>
      <w:r w:rsidR="00E97F83">
        <w:rPr>
          <w:rFonts w:ascii="Roboto Condensed" w:hAnsi="Roboto Condensed"/>
          <w:b w:val="0"/>
          <w:bCs w:val="0"/>
          <w:i/>
          <w:iCs/>
          <w:sz w:val="22"/>
          <w:szCs w:val="22"/>
        </w:rPr>
        <w:t> </w:t>
      </w:r>
      <w:r w:rsidR="002634B8" w:rsidRPr="00E7615D">
        <w:rPr>
          <w:rFonts w:ascii="Roboto Condensed" w:hAnsi="Roboto Condensed"/>
          <w:b w:val="0"/>
          <w:bCs w:val="0"/>
          <w:i/>
          <w:iCs/>
          <w:sz w:val="22"/>
          <w:szCs w:val="22"/>
        </w:rPr>
        <w:t xml:space="preserve">połączeniu z usługami mobilnymi pozwoli </w:t>
      </w:r>
      <w:r w:rsidR="00950CAD" w:rsidRPr="00E7615D">
        <w:rPr>
          <w:rFonts w:ascii="Roboto Condensed" w:hAnsi="Roboto Condensed"/>
          <w:b w:val="0"/>
          <w:bCs w:val="0"/>
          <w:i/>
          <w:iCs/>
          <w:sz w:val="22"/>
          <w:szCs w:val="22"/>
        </w:rPr>
        <w:t>w pełni</w:t>
      </w:r>
      <w:r w:rsidR="002634B8" w:rsidRPr="00E7615D">
        <w:rPr>
          <w:rFonts w:ascii="Roboto Condensed" w:hAnsi="Roboto Condensed"/>
          <w:b w:val="0"/>
          <w:bCs w:val="0"/>
          <w:i/>
          <w:iCs/>
          <w:sz w:val="22"/>
          <w:szCs w:val="22"/>
        </w:rPr>
        <w:t xml:space="preserve"> zaspokoić potrzeby</w:t>
      </w:r>
      <w:r w:rsidR="00950CAD" w:rsidRPr="00E7615D">
        <w:rPr>
          <w:rFonts w:ascii="Roboto Condensed" w:hAnsi="Roboto Condensed"/>
          <w:b w:val="0"/>
          <w:bCs w:val="0"/>
          <w:i/>
          <w:iCs/>
          <w:sz w:val="22"/>
          <w:szCs w:val="22"/>
        </w:rPr>
        <w:t xml:space="preserve"> Polaków</w:t>
      </w:r>
      <w:r w:rsidR="002634B8" w:rsidRPr="00E7615D">
        <w:rPr>
          <w:rFonts w:ascii="Roboto Condensed" w:hAnsi="Roboto Condensed"/>
          <w:b w:val="0"/>
          <w:bCs w:val="0"/>
          <w:i/>
          <w:iCs/>
          <w:sz w:val="22"/>
          <w:szCs w:val="22"/>
        </w:rPr>
        <w:t xml:space="preserve"> związane z </w:t>
      </w:r>
      <w:r w:rsidR="00950CAD" w:rsidRPr="00E7615D">
        <w:rPr>
          <w:rFonts w:ascii="Roboto Condensed" w:hAnsi="Roboto Condensed"/>
          <w:b w:val="0"/>
          <w:bCs w:val="0"/>
          <w:i/>
          <w:iCs/>
          <w:sz w:val="22"/>
          <w:szCs w:val="22"/>
        </w:rPr>
        <w:t>łącznością</w:t>
      </w:r>
      <w:r w:rsidR="002634B8" w:rsidRPr="00E7615D">
        <w:rPr>
          <w:rFonts w:ascii="Roboto Condensed" w:hAnsi="Roboto Condensed"/>
          <w:b w:val="0"/>
          <w:bCs w:val="0"/>
          <w:i/>
          <w:iCs/>
          <w:sz w:val="22"/>
          <w:szCs w:val="22"/>
        </w:rPr>
        <w:t xml:space="preserve"> i</w:t>
      </w:r>
      <w:r w:rsidR="00E97F83">
        <w:rPr>
          <w:rFonts w:ascii="Roboto Condensed" w:hAnsi="Roboto Condensed"/>
          <w:b w:val="0"/>
          <w:bCs w:val="0"/>
          <w:i/>
          <w:iCs/>
          <w:sz w:val="22"/>
          <w:szCs w:val="22"/>
        </w:rPr>
        <w:t> </w:t>
      </w:r>
      <w:r w:rsidR="002634B8" w:rsidRPr="00E7615D">
        <w:rPr>
          <w:rFonts w:ascii="Roboto Condensed" w:hAnsi="Roboto Condensed"/>
          <w:b w:val="0"/>
          <w:bCs w:val="0"/>
          <w:i/>
          <w:iCs/>
          <w:sz w:val="22"/>
          <w:szCs w:val="22"/>
        </w:rPr>
        <w:t>rozrywką</w:t>
      </w:r>
      <w:r w:rsidR="00950CAD" w:rsidRPr="00E7615D">
        <w:rPr>
          <w:rFonts w:ascii="Roboto Condensed" w:hAnsi="Roboto Condensed"/>
          <w:b w:val="0"/>
          <w:bCs w:val="0"/>
          <w:i/>
          <w:iCs/>
          <w:sz w:val="22"/>
          <w:szCs w:val="22"/>
        </w:rPr>
        <w:t>.</w:t>
      </w:r>
      <w:r w:rsidR="00FF1C20" w:rsidRPr="00E7615D">
        <w:rPr>
          <w:rFonts w:ascii="Roboto Condensed" w:hAnsi="Roboto Condensed"/>
          <w:b w:val="0"/>
          <w:bCs w:val="0"/>
          <w:i/>
          <w:iCs/>
          <w:sz w:val="22"/>
          <w:szCs w:val="22"/>
        </w:rPr>
        <w:t xml:space="preserve"> </w:t>
      </w:r>
      <w:r w:rsidR="00D613BB" w:rsidRPr="00E7615D">
        <w:rPr>
          <w:rFonts w:ascii="Roboto Condensed" w:hAnsi="Roboto Condensed"/>
          <w:b w:val="0"/>
          <w:bCs w:val="0"/>
          <w:i/>
          <w:iCs/>
          <w:sz w:val="22"/>
          <w:szCs w:val="22"/>
        </w:rPr>
        <w:t>Nasze usługi to wygoda i oszczędność</w:t>
      </w:r>
      <w:r w:rsidR="00E97F83">
        <w:rPr>
          <w:rFonts w:ascii="Roboto Condensed" w:hAnsi="Roboto Condensed"/>
          <w:b w:val="0"/>
          <w:bCs w:val="0"/>
          <w:i/>
          <w:iCs/>
          <w:sz w:val="22"/>
          <w:szCs w:val="22"/>
        </w:rPr>
        <w:t xml:space="preserve"> </w:t>
      </w:r>
      <w:r w:rsidR="00D613BB" w:rsidRPr="00E7615D">
        <w:rPr>
          <w:rFonts w:ascii="Roboto Condensed" w:hAnsi="Roboto Condensed"/>
          <w:b w:val="0"/>
          <w:bCs w:val="0"/>
          <w:i/>
          <w:iCs/>
          <w:sz w:val="22"/>
          <w:szCs w:val="22"/>
        </w:rPr>
        <w:t>w</w:t>
      </w:r>
      <w:r w:rsidR="002634B8" w:rsidRPr="00E7615D">
        <w:rPr>
          <w:rFonts w:ascii="Roboto Condensed" w:hAnsi="Roboto Condensed"/>
          <w:b w:val="0"/>
          <w:bCs w:val="0"/>
          <w:i/>
          <w:iCs/>
          <w:sz w:val="22"/>
          <w:szCs w:val="22"/>
        </w:rPr>
        <w:t xml:space="preserve"> comiesięcznych wydatkach – nasza oferta </w:t>
      </w:r>
      <w:proofErr w:type="spellStart"/>
      <w:r w:rsidR="00D613BB" w:rsidRPr="00E7615D">
        <w:rPr>
          <w:rFonts w:ascii="Roboto Condensed" w:hAnsi="Roboto Condensed"/>
          <w:b w:val="0"/>
          <w:bCs w:val="0"/>
          <w:i/>
          <w:iCs/>
          <w:sz w:val="22"/>
          <w:szCs w:val="22"/>
        </w:rPr>
        <w:t>internetu</w:t>
      </w:r>
      <w:proofErr w:type="spellEnd"/>
      <w:r w:rsidR="00D613BB" w:rsidRPr="00E7615D">
        <w:rPr>
          <w:rFonts w:ascii="Roboto Condensed" w:hAnsi="Roboto Condensed"/>
          <w:b w:val="0"/>
          <w:bCs w:val="0"/>
          <w:i/>
          <w:iCs/>
          <w:sz w:val="22"/>
          <w:szCs w:val="22"/>
        </w:rPr>
        <w:t xml:space="preserve"> stacjonarnego</w:t>
      </w:r>
      <w:r w:rsidR="002634B8" w:rsidRPr="00E7615D">
        <w:rPr>
          <w:rFonts w:ascii="Roboto Condensed" w:hAnsi="Roboto Condensed"/>
          <w:b w:val="0"/>
          <w:bCs w:val="0"/>
          <w:i/>
          <w:iCs/>
          <w:sz w:val="22"/>
          <w:szCs w:val="22"/>
        </w:rPr>
        <w:t xml:space="preserve"> to niższe ceny i umowa bez zobowiązania</w:t>
      </w:r>
      <w:r w:rsidR="00D613BB" w:rsidRPr="00E7615D">
        <w:rPr>
          <w:rFonts w:ascii="Roboto Condensed" w:hAnsi="Roboto Condensed"/>
          <w:b w:val="0"/>
          <w:bCs w:val="0"/>
          <w:i/>
          <w:iCs/>
          <w:sz w:val="22"/>
          <w:szCs w:val="22"/>
        </w:rPr>
        <w:t>.</w:t>
      </w:r>
      <w:r w:rsidR="00FF1C20" w:rsidRPr="00E7615D">
        <w:rPr>
          <w:rFonts w:ascii="Roboto Condensed" w:hAnsi="Roboto Condensed"/>
          <w:b w:val="0"/>
          <w:bCs w:val="0"/>
          <w:i/>
          <w:iCs/>
          <w:sz w:val="22"/>
          <w:szCs w:val="22"/>
        </w:rPr>
        <w:t xml:space="preserve"> </w:t>
      </w:r>
      <w:r w:rsidR="00950CAD" w:rsidRPr="00E7615D">
        <w:rPr>
          <w:rFonts w:ascii="Roboto Condensed" w:hAnsi="Roboto Condensed"/>
          <w:b w:val="0"/>
          <w:bCs w:val="0"/>
          <w:i/>
          <w:iCs/>
          <w:sz w:val="22"/>
          <w:szCs w:val="22"/>
        </w:rPr>
        <w:t>Przede wszystkim skupiamy się na jakości, cały czas zapewniając najlepszą możliwą cenę</w:t>
      </w:r>
      <w:r w:rsidR="00D613BB" w:rsidRPr="00E7615D">
        <w:rPr>
          <w:rFonts w:ascii="Roboto Condensed" w:hAnsi="Roboto Condensed"/>
          <w:b w:val="0"/>
          <w:bCs w:val="0"/>
          <w:i/>
          <w:iCs/>
          <w:sz w:val="22"/>
          <w:szCs w:val="22"/>
        </w:rPr>
        <w:t xml:space="preserve"> i najnowocześniejsze rozwiązania</w:t>
      </w:r>
      <w:r w:rsidR="00950CAD" w:rsidRPr="00E7615D">
        <w:rPr>
          <w:rFonts w:ascii="Roboto Condensed" w:hAnsi="Roboto Condensed"/>
          <w:b w:val="0"/>
          <w:bCs w:val="0"/>
          <w:i/>
          <w:iCs/>
          <w:sz w:val="22"/>
          <w:szCs w:val="22"/>
        </w:rPr>
        <w:t xml:space="preserve"> dla klienta</w:t>
      </w:r>
      <w:r w:rsidR="00D613BB" w:rsidRPr="00E7615D">
        <w:rPr>
          <w:rFonts w:ascii="Roboto Condensed" w:hAnsi="Roboto Condensed"/>
          <w:b w:val="0"/>
          <w:bCs w:val="0"/>
          <w:i/>
          <w:iCs/>
          <w:sz w:val="22"/>
          <w:szCs w:val="22"/>
        </w:rPr>
        <w:t xml:space="preserve">. Wiemy jak zadbać o klienta a nasze ambicje są duże i </w:t>
      </w:r>
      <w:r w:rsidR="00FF1C20" w:rsidRPr="00E7615D">
        <w:rPr>
          <w:rFonts w:ascii="Roboto Condensed" w:hAnsi="Roboto Condensed"/>
          <w:b w:val="0"/>
          <w:bCs w:val="0"/>
          <w:i/>
          <w:iCs/>
          <w:sz w:val="22"/>
          <w:szCs w:val="22"/>
        </w:rPr>
        <w:t>będziemy je konsekwentnie realizować</w:t>
      </w:r>
      <w:r w:rsidR="00E97F83">
        <w:rPr>
          <w:rFonts w:ascii="Roboto Condensed" w:hAnsi="Roboto Condensed"/>
          <w:b w:val="0"/>
          <w:bCs w:val="0"/>
          <w:i/>
          <w:iCs/>
          <w:sz w:val="22"/>
          <w:szCs w:val="22"/>
        </w:rPr>
        <w:t xml:space="preserve"> </w:t>
      </w:r>
      <w:r w:rsidR="00985C48" w:rsidRPr="00E7615D">
        <w:rPr>
          <w:rFonts w:ascii="Roboto Condensed" w:hAnsi="Roboto Condensed"/>
          <w:b w:val="0"/>
          <w:bCs w:val="0"/>
          <w:i/>
          <w:iCs/>
          <w:sz w:val="22"/>
          <w:szCs w:val="22"/>
        </w:rPr>
        <w:t xml:space="preserve">– powiedział </w:t>
      </w:r>
      <w:r w:rsidR="00985C48" w:rsidRPr="00E97F83">
        <w:rPr>
          <w:rFonts w:ascii="Roboto Condensed" w:hAnsi="Roboto Condensed"/>
          <w:sz w:val="22"/>
          <w:szCs w:val="22"/>
        </w:rPr>
        <w:t>Artur Dominiak, Dyrektor Departamentu Usług dla Domu w Play</w:t>
      </w:r>
      <w:r w:rsidR="00E97F83" w:rsidRPr="00E97F83">
        <w:rPr>
          <w:rFonts w:ascii="Roboto Condensed" w:hAnsi="Roboto Condensed"/>
          <w:sz w:val="22"/>
          <w:szCs w:val="22"/>
        </w:rPr>
        <w:t>.</w:t>
      </w:r>
    </w:p>
    <w:p w14:paraId="27799856" w14:textId="26A8B258" w:rsidR="0025041C" w:rsidRPr="00E97F83" w:rsidRDefault="00FF1C20" w:rsidP="00E97F83">
      <w:pPr>
        <w:pStyle w:val="Nagwek2"/>
        <w:shd w:val="clear" w:color="auto" w:fill="FFFFFF" w:themeFill="background1"/>
        <w:jc w:val="both"/>
        <w:rPr>
          <w:rFonts w:ascii="Roboto Condensed" w:hAnsi="Roboto Condensed"/>
          <w:b w:val="0"/>
          <w:bCs w:val="0"/>
          <w:sz w:val="22"/>
          <w:szCs w:val="22"/>
        </w:rPr>
      </w:pPr>
      <w:r w:rsidRPr="00E7615D">
        <w:rPr>
          <w:rFonts w:ascii="Roboto Condensed" w:hAnsi="Roboto Condensed"/>
          <w:b w:val="0"/>
          <w:bCs w:val="0"/>
          <w:sz w:val="22"/>
          <w:szCs w:val="22"/>
        </w:rPr>
        <w:t>Więcej informacji na temat ofert Play dla domu dostępne jest na play.pl, w salonach sprzedaży i pod numerem 790 500</w:t>
      </w:r>
      <w:r w:rsidR="00E97F83">
        <w:rPr>
          <w:rFonts w:ascii="Roboto Condensed" w:hAnsi="Roboto Condensed"/>
          <w:b w:val="0"/>
          <w:bCs w:val="0"/>
          <w:sz w:val="22"/>
          <w:szCs w:val="22"/>
        </w:rPr>
        <w:t> </w:t>
      </w:r>
      <w:r w:rsidRPr="00E7615D">
        <w:rPr>
          <w:rFonts w:ascii="Roboto Condensed" w:hAnsi="Roboto Condensed"/>
          <w:b w:val="0"/>
          <w:bCs w:val="0"/>
          <w:sz w:val="22"/>
          <w:szCs w:val="22"/>
        </w:rPr>
        <w:t>500</w:t>
      </w:r>
      <w:r w:rsidR="00E97F83">
        <w:rPr>
          <w:rFonts w:ascii="Roboto Condensed" w:hAnsi="Roboto Condensed"/>
          <w:b w:val="0"/>
          <w:bCs w:val="0"/>
          <w:sz w:val="22"/>
          <w:szCs w:val="22"/>
        </w:rPr>
        <w:t>.</w:t>
      </w:r>
    </w:p>
    <w:sectPr w:rsidR="0025041C" w:rsidRPr="00E97F83" w:rsidSect="00874D4E">
      <w:headerReference w:type="default" r:id="rId8"/>
      <w:footerReference w:type="default" r:id="rId9"/>
      <w:pgSz w:w="11906" w:h="16838"/>
      <w:pgMar w:top="1843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50DF6F" w14:textId="77777777" w:rsidR="00883E71" w:rsidRDefault="00883E71" w:rsidP="00874D4E">
      <w:pPr>
        <w:spacing w:after="0" w:line="240" w:lineRule="auto"/>
      </w:pPr>
      <w:r>
        <w:separator/>
      </w:r>
    </w:p>
  </w:endnote>
  <w:endnote w:type="continuationSeparator" w:id="0">
    <w:p w14:paraId="336659F7" w14:textId="77777777" w:rsidR="00883E71" w:rsidRDefault="00883E71" w:rsidP="00874D4E">
      <w:pPr>
        <w:spacing w:after="0" w:line="240" w:lineRule="auto"/>
      </w:pPr>
      <w:r>
        <w:continuationSeparator/>
      </w:r>
    </w:p>
  </w:endnote>
  <w:endnote w:type="continuationNotice" w:id="1">
    <w:p w14:paraId="3464051E" w14:textId="77777777" w:rsidR="00883E71" w:rsidRDefault="00883E7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Roboto Condensed">
    <w:panose1 w:val="02000000000000000000"/>
    <w:charset w:val="EE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CD2E1A" w14:textId="343646C8" w:rsidR="00731CAC" w:rsidRDefault="00731CAC">
    <w:pPr>
      <w:pStyle w:val="Stopka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0" allowOverlap="1" wp14:anchorId="214646B7" wp14:editId="5935C6C2">
              <wp:simplePos x="0" y="0"/>
              <wp:positionH relativeFrom="page">
                <wp:posOffset>0</wp:posOffset>
              </wp:positionH>
              <wp:positionV relativeFrom="page">
                <wp:posOffset>10228580</wp:posOffset>
              </wp:positionV>
              <wp:extent cx="7560310" cy="273050"/>
              <wp:effectExtent l="0" t="0" r="0" b="12700"/>
              <wp:wrapNone/>
              <wp:docPr id="6" name="MSIPCM15ed476ca2d46341ff34ca9d" descr="{&quot;HashCode&quot;:-400313340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C27E301" w14:textId="0ACCE1AF" w:rsidR="00731CAC" w:rsidRPr="004C350B" w:rsidRDefault="00731CAC" w:rsidP="004C350B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14646B7" id="_x0000_t202" coordsize="21600,21600" o:spt="202" path="m,l,21600r21600,l21600,xe">
              <v:stroke joinstyle="miter"/>
              <v:path gradientshapeok="t" o:connecttype="rect"/>
            </v:shapetype>
            <v:shape id="MSIPCM15ed476ca2d46341ff34ca9d" o:spid="_x0000_s1026" type="#_x0000_t202" alt="{&quot;HashCode&quot;:-400313340,&quot;Height&quot;:841.0,&quot;Width&quot;:595.0,&quot;Placement&quot;:&quot;Footer&quot;,&quot;Index&quot;:&quot;Primary&quot;,&quot;Section&quot;:1,&quot;Top&quot;:0.0,&quot;Left&quot;:0.0}" style="position:absolute;margin-left:0;margin-top:805.4pt;width:595.3pt;height:21.5pt;z-index:251658241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" o:allowincell="f" filled="f" stroked="f" strokeweight=".5pt">
              <v:textbox inset="20pt,0,,0">
                <w:txbxContent>
                  <w:p w14:paraId="6C27E301" w14:textId="0ACCE1AF" w:rsidR="00731CAC" w:rsidRPr="004C350B" w:rsidRDefault="00731CAC" w:rsidP="004C350B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11BBB9" w14:textId="77777777" w:rsidR="00883E71" w:rsidRDefault="00883E71" w:rsidP="00874D4E">
      <w:pPr>
        <w:spacing w:after="0" w:line="240" w:lineRule="auto"/>
      </w:pPr>
      <w:r>
        <w:separator/>
      </w:r>
    </w:p>
  </w:footnote>
  <w:footnote w:type="continuationSeparator" w:id="0">
    <w:p w14:paraId="68D8C339" w14:textId="77777777" w:rsidR="00883E71" w:rsidRDefault="00883E71" w:rsidP="00874D4E">
      <w:pPr>
        <w:spacing w:after="0" w:line="240" w:lineRule="auto"/>
      </w:pPr>
      <w:r>
        <w:continuationSeparator/>
      </w:r>
    </w:p>
  </w:footnote>
  <w:footnote w:type="continuationNotice" w:id="1">
    <w:p w14:paraId="7AE3821B" w14:textId="77777777" w:rsidR="00883E71" w:rsidRDefault="00883E7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917E9F" w14:textId="67D7A730" w:rsidR="00874D4E" w:rsidRPr="00874D4E" w:rsidRDefault="00874D4E" w:rsidP="00874D4E">
    <w:pPr>
      <w:pStyle w:val="Nagwek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735D7EB" wp14:editId="5C7EBBB2">
          <wp:simplePos x="0" y="0"/>
          <wp:positionH relativeFrom="page">
            <wp:posOffset>4998811</wp:posOffset>
          </wp:positionH>
          <wp:positionV relativeFrom="paragraph">
            <wp:posOffset>39404</wp:posOffset>
          </wp:positionV>
          <wp:extent cx="2559225" cy="411022"/>
          <wp:effectExtent l="0" t="0" r="0" b="8255"/>
          <wp:wrapNone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85683" cy="4313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8B7113"/>
    <w:multiLevelType w:val="hybridMultilevel"/>
    <w:tmpl w:val="6AD858F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NrcwNjA0MTMxMDFQ0lEKTi0uzszPAymwrAUA19XN0CwAAAA="/>
  </w:docVars>
  <w:rsids>
    <w:rsidRoot w:val="00874D4E"/>
    <w:rsid w:val="00012E5F"/>
    <w:rsid w:val="00023BD3"/>
    <w:rsid w:val="0003174A"/>
    <w:rsid w:val="00032C32"/>
    <w:rsid w:val="00037A03"/>
    <w:rsid w:val="000421C6"/>
    <w:rsid w:val="0005377D"/>
    <w:rsid w:val="00066842"/>
    <w:rsid w:val="00072179"/>
    <w:rsid w:val="000B42F6"/>
    <w:rsid w:val="000C4028"/>
    <w:rsid w:val="000D121C"/>
    <w:rsid w:val="000D22A1"/>
    <w:rsid w:val="000E49C2"/>
    <w:rsid w:val="001014CB"/>
    <w:rsid w:val="00124CD7"/>
    <w:rsid w:val="00126D19"/>
    <w:rsid w:val="001369A7"/>
    <w:rsid w:val="00140921"/>
    <w:rsid w:val="001432F5"/>
    <w:rsid w:val="0014455E"/>
    <w:rsid w:val="00162ED7"/>
    <w:rsid w:val="00184F63"/>
    <w:rsid w:val="00186BAD"/>
    <w:rsid w:val="00186F55"/>
    <w:rsid w:val="001A2EF5"/>
    <w:rsid w:val="001B249B"/>
    <w:rsid w:val="001B378E"/>
    <w:rsid w:val="001C2A30"/>
    <w:rsid w:val="001C4DDB"/>
    <w:rsid w:val="00203A2A"/>
    <w:rsid w:val="00206013"/>
    <w:rsid w:val="00217701"/>
    <w:rsid w:val="00217DD3"/>
    <w:rsid w:val="00237202"/>
    <w:rsid w:val="00237BF1"/>
    <w:rsid w:val="00243C3D"/>
    <w:rsid w:val="0025041C"/>
    <w:rsid w:val="0025525C"/>
    <w:rsid w:val="002634B8"/>
    <w:rsid w:val="00270F53"/>
    <w:rsid w:val="00291FBB"/>
    <w:rsid w:val="0029310C"/>
    <w:rsid w:val="00295B46"/>
    <w:rsid w:val="002A1443"/>
    <w:rsid w:val="002B0F71"/>
    <w:rsid w:val="00303DBC"/>
    <w:rsid w:val="00304683"/>
    <w:rsid w:val="003273FE"/>
    <w:rsid w:val="00327505"/>
    <w:rsid w:val="003464DD"/>
    <w:rsid w:val="0035671F"/>
    <w:rsid w:val="00360C71"/>
    <w:rsid w:val="00362A25"/>
    <w:rsid w:val="0036446C"/>
    <w:rsid w:val="00364E21"/>
    <w:rsid w:val="00367609"/>
    <w:rsid w:val="0037191C"/>
    <w:rsid w:val="00395628"/>
    <w:rsid w:val="003A3F79"/>
    <w:rsid w:val="003A43BB"/>
    <w:rsid w:val="003B25C0"/>
    <w:rsid w:val="003D03FB"/>
    <w:rsid w:val="004140B3"/>
    <w:rsid w:val="00421171"/>
    <w:rsid w:val="004270AF"/>
    <w:rsid w:val="00446325"/>
    <w:rsid w:val="00455BDD"/>
    <w:rsid w:val="004939ED"/>
    <w:rsid w:val="004B58A1"/>
    <w:rsid w:val="004C25DA"/>
    <w:rsid w:val="004C350B"/>
    <w:rsid w:val="004D6A97"/>
    <w:rsid w:val="004E1D53"/>
    <w:rsid w:val="004F775A"/>
    <w:rsid w:val="00520D5F"/>
    <w:rsid w:val="00536C7A"/>
    <w:rsid w:val="00543999"/>
    <w:rsid w:val="00554949"/>
    <w:rsid w:val="005872D9"/>
    <w:rsid w:val="005950B5"/>
    <w:rsid w:val="005A4B3C"/>
    <w:rsid w:val="005B2F51"/>
    <w:rsid w:val="005C1BB8"/>
    <w:rsid w:val="005D2B05"/>
    <w:rsid w:val="006104CD"/>
    <w:rsid w:val="00611A7C"/>
    <w:rsid w:val="006250B5"/>
    <w:rsid w:val="006254A3"/>
    <w:rsid w:val="0065153B"/>
    <w:rsid w:val="0065228C"/>
    <w:rsid w:val="006527ED"/>
    <w:rsid w:val="00670893"/>
    <w:rsid w:val="00691858"/>
    <w:rsid w:val="006A19DC"/>
    <w:rsid w:val="006A470A"/>
    <w:rsid w:val="006C2829"/>
    <w:rsid w:val="006E18F1"/>
    <w:rsid w:val="006E4032"/>
    <w:rsid w:val="006E7CCD"/>
    <w:rsid w:val="006F7AAF"/>
    <w:rsid w:val="0070334C"/>
    <w:rsid w:val="00706153"/>
    <w:rsid w:val="0071648C"/>
    <w:rsid w:val="007217C1"/>
    <w:rsid w:val="0072393A"/>
    <w:rsid w:val="00731CAC"/>
    <w:rsid w:val="00751E71"/>
    <w:rsid w:val="00753C9A"/>
    <w:rsid w:val="00760F1C"/>
    <w:rsid w:val="00761ABE"/>
    <w:rsid w:val="00773F4F"/>
    <w:rsid w:val="007815BA"/>
    <w:rsid w:val="00787546"/>
    <w:rsid w:val="007A1290"/>
    <w:rsid w:val="007A1EAE"/>
    <w:rsid w:val="007E5E42"/>
    <w:rsid w:val="007F0D82"/>
    <w:rsid w:val="007F1ADB"/>
    <w:rsid w:val="007F717E"/>
    <w:rsid w:val="008112CE"/>
    <w:rsid w:val="00820218"/>
    <w:rsid w:val="00833964"/>
    <w:rsid w:val="008364B7"/>
    <w:rsid w:val="00842B61"/>
    <w:rsid w:val="00852CF1"/>
    <w:rsid w:val="008531EB"/>
    <w:rsid w:val="00874D4E"/>
    <w:rsid w:val="00883E71"/>
    <w:rsid w:val="008B0DDB"/>
    <w:rsid w:val="00903E40"/>
    <w:rsid w:val="0091195B"/>
    <w:rsid w:val="00912382"/>
    <w:rsid w:val="0092357B"/>
    <w:rsid w:val="00946E51"/>
    <w:rsid w:val="00950CAD"/>
    <w:rsid w:val="00955374"/>
    <w:rsid w:val="00967501"/>
    <w:rsid w:val="00982D0F"/>
    <w:rsid w:val="00985C48"/>
    <w:rsid w:val="009A4E45"/>
    <w:rsid w:val="009B2562"/>
    <w:rsid w:val="009D0A6E"/>
    <w:rsid w:val="009D113E"/>
    <w:rsid w:val="009D1662"/>
    <w:rsid w:val="009E7CA7"/>
    <w:rsid w:val="00A10403"/>
    <w:rsid w:val="00A259A8"/>
    <w:rsid w:val="00A30631"/>
    <w:rsid w:val="00A31A17"/>
    <w:rsid w:val="00A33EF1"/>
    <w:rsid w:val="00A43493"/>
    <w:rsid w:val="00A4355F"/>
    <w:rsid w:val="00A54310"/>
    <w:rsid w:val="00A6277F"/>
    <w:rsid w:val="00A64420"/>
    <w:rsid w:val="00A868D3"/>
    <w:rsid w:val="00AA19C1"/>
    <w:rsid w:val="00AB7C9F"/>
    <w:rsid w:val="00AC7B1A"/>
    <w:rsid w:val="00AD4AED"/>
    <w:rsid w:val="00AE7BF0"/>
    <w:rsid w:val="00B07DF7"/>
    <w:rsid w:val="00B22BC7"/>
    <w:rsid w:val="00B25AA6"/>
    <w:rsid w:val="00B30E44"/>
    <w:rsid w:val="00B31B81"/>
    <w:rsid w:val="00B530C3"/>
    <w:rsid w:val="00B5597D"/>
    <w:rsid w:val="00B80E24"/>
    <w:rsid w:val="00B936E9"/>
    <w:rsid w:val="00BA104C"/>
    <w:rsid w:val="00BA2B8C"/>
    <w:rsid w:val="00BA2F39"/>
    <w:rsid w:val="00BA608A"/>
    <w:rsid w:val="00BA7B66"/>
    <w:rsid w:val="00BB1641"/>
    <w:rsid w:val="00BD37D4"/>
    <w:rsid w:val="00BD5FEE"/>
    <w:rsid w:val="00BD75FF"/>
    <w:rsid w:val="00BD7C39"/>
    <w:rsid w:val="00BE0E53"/>
    <w:rsid w:val="00C05D9A"/>
    <w:rsid w:val="00C10CF8"/>
    <w:rsid w:val="00C15FA9"/>
    <w:rsid w:val="00C34C95"/>
    <w:rsid w:val="00C46155"/>
    <w:rsid w:val="00C96F1A"/>
    <w:rsid w:val="00CA2C90"/>
    <w:rsid w:val="00CA5BF0"/>
    <w:rsid w:val="00CC2C26"/>
    <w:rsid w:val="00CD461E"/>
    <w:rsid w:val="00CD4A69"/>
    <w:rsid w:val="00CE37C3"/>
    <w:rsid w:val="00CE47C2"/>
    <w:rsid w:val="00CF7BBB"/>
    <w:rsid w:val="00D11193"/>
    <w:rsid w:val="00D24106"/>
    <w:rsid w:val="00D27651"/>
    <w:rsid w:val="00D400F2"/>
    <w:rsid w:val="00D54265"/>
    <w:rsid w:val="00D55CDE"/>
    <w:rsid w:val="00D613BB"/>
    <w:rsid w:val="00D61F43"/>
    <w:rsid w:val="00D62C44"/>
    <w:rsid w:val="00D65537"/>
    <w:rsid w:val="00D72B78"/>
    <w:rsid w:val="00D76739"/>
    <w:rsid w:val="00D76A6A"/>
    <w:rsid w:val="00D77387"/>
    <w:rsid w:val="00D77660"/>
    <w:rsid w:val="00DD0771"/>
    <w:rsid w:val="00DF0CCF"/>
    <w:rsid w:val="00E255D3"/>
    <w:rsid w:val="00E44A50"/>
    <w:rsid w:val="00E45941"/>
    <w:rsid w:val="00E710AC"/>
    <w:rsid w:val="00E7615D"/>
    <w:rsid w:val="00E77EC3"/>
    <w:rsid w:val="00E81F50"/>
    <w:rsid w:val="00E860CF"/>
    <w:rsid w:val="00E86509"/>
    <w:rsid w:val="00E97C76"/>
    <w:rsid w:val="00E97F83"/>
    <w:rsid w:val="00EA505C"/>
    <w:rsid w:val="00EB62A4"/>
    <w:rsid w:val="00ED290D"/>
    <w:rsid w:val="00ED3524"/>
    <w:rsid w:val="00EE315F"/>
    <w:rsid w:val="00EE53FD"/>
    <w:rsid w:val="00F00861"/>
    <w:rsid w:val="00F01A66"/>
    <w:rsid w:val="00F0537E"/>
    <w:rsid w:val="00F10A35"/>
    <w:rsid w:val="00F32E32"/>
    <w:rsid w:val="00F374A4"/>
    <w:rsid w:val="00F47D57"/>
    <w:rsid w:val="00F96AA3"/>
    <w:rsid w:val="00FA28D2"/>
    <w:rsid w:val="00FA592A"/>
    <w:rsid w:val="00FB0A8E"/>
    <w:rsid w:val="00FB2750"/>
    <w:rsid w:val="00FB4AE2"/>
    <w:rsid w:val="00FC3883"/>
    <w:rsid w:val="00FE709E"/>
    <w:rsid w:val="00FF1C20"/>
    <w:rsid w:val="00FF5FCA"/>
    <w:rsid w:val="00FF7BFE"/>
    <w:rsid w:val="037FEB83"/>
    <w:rsid w:val="04B5BC99"/>
    <w:rsid w:val="070949D2"/>
    <w:rsid w:val="0A492441"/>
    <w:rsid w:val="0F056767"/>
    <w:rsid w:val="0FF4874B"/>
    <w:rsid w:val="118B45FA"/>
    <w:rsid w:val="1213BED6"/>
    <w:rsid w:val="18EB2708"/>
    <w:rsid w:val="1AFC4589"/>
    <w:rsid w:val="1D15631A"/>
    <w:rsid w:val="1E76CFA4"/>
    <w:rsid w:val="1E85FB3A"/>
    <w:rsid w:val="1EDE9826"/>
    <w:rsid w:val="20A59FA1"/>
    <w:rsid w:val="20EBADC8"/>
    <w:rsid w:val="23839D6A"/>
    <w:rsid w:val="267168C9"/>
    <w:rsid w:val="2724E594"/>
    <w:rsid w:val="27E498B6"/>
    <w:rsid w:val="2C5CDD54"/>
    <w:rsid w:val="2EE91CB0"/>
    <w:rsid w:val="2F7649EC"/>
    <w:rsid w:val="31898663"/>
    <w:rsid w:val="322DE0C2"/>
    <w:rsid w:val="3237B1FE"/>
    <w:rsid w:val="32736076"/>
    <w:rsid w:val="333A62B9"/>
    <w:rsid w:val="34A77C42"/>
    <w:rsid w:val="363E980A"/>
    <w:rsid w:val="39F9C119"/>
    <w:rsid w:val="3A278CDC"/>
    <w:rsid w:val="3B2E59D6"/>
    <w:rsid w:val="3E4BA8B3"/>
    <w:rsid w:val="4357301E"/>
    <w:rsid w:val="44D1B59D"/>
    <w:rsid w:val="4AAD2AA4"/>
    <w:rsid w:val="4AEDB5FB"/>
    <w:rsid w:val="4D1AFDB1"/>
    <w:rsid w:val="4DA495D1"/>
    <w:rsid w:val="4DBB666A"/>
    <w:rsid w:val="4E824D59"/>
    <w:rsid w:val="52BE2C70"/>
    <w:rsid w:val="52D055AF"/>
    <w:rsid w:val="53399667"/>
    <w:rsid w:val="54E60E6E"/>
    <w:rsid w:val="56EA1C06"/>
    <w:rsid w:val="5AF79201"/>
    <w:rsid w:val="5D62F6BC"/>
    <w:rsid w:val="5F2E3A0B"/>
    <w:rsid w:val="5FF90D1F"/>
    <w:rsid w:val="6081EE84"/>
    <w:rsid w:val="6109E329"/>
    <w:rsid w:val="617A5BF4"/>
    <w:rsid w:val="619A29FB"/>
    <w:rsid w:val="626285C0"/>
    <w:rsid w:val="63E52B07"/>
    <w:rsid w:val="64B7D957"/>
    <w:rsid w:val="67E2F9C2"/>
    <w:rsid w:val="73A98A24"/>
    <w:rsid w:val="73E0EDC2"/>
    <w:rsid w:val="75124396"/>
    <w:rsid w:val="7554570A"/>
    <w:rsid w:val="7593C797"/>
    <w:rsid w:val="7A948A41"/>
    <w:rsid w:val="7C6CA64D"/>
    <w:rsid w:val="7C9DA1C1"/>
    <w:rsid w:val="7D2BAA7D"/>
    <w:rsid w:val="7D85AE1E"/>
    <w:rsid w:val="7D988B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F5ADC85"/>
  <w15:chartTrackingRefBased/>
  <w15:docId w15:val="{66ABD80E-5048-4A4A-8761-C396D30116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2">
    <w:name w:val="heading 2"/>
    <w:basedOn w:val="Normalny"/>
    <w:link w:val="Nagwek2Znak"/>
    <w:uiPriority w:val="9"/>
    <w:qFormat/>
    <w:rsid w:val="0025525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74D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74D4E"/>
  </w:style>
  <w:style w:type="paragraph" w:styleId="Stopka">
    <w:name w:val="footer"/>
    <w:basedOn w:val="Normalny"/>
    <w:link w:val="StopkaZnak"/>
    <w:uiPriority w:val="99"/>
    <w:unhideWhenUsed/>
    <w:rsid w:val="00874D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74D4E"/>
  </w:style>
  <w:style w:type="paragraph" w:styleId="Akapitzlist">
    <w:name w:val="List Paragraph"/>
    <w:basedOn w:val="Normalny"/>
    <w:uiPriority w:val="34"/>
    <w:qFormat/>
    <w:rsid w:val="00874D4E"/>
    <w:pPr>
      <w:ind w:left="720"/>
      <w:contextualSpacing/>
    </w:pPr>
  </w:style>
  <w:style w:type="character" w:customStyle="1" w:styleId="Nagwek2Znak">
    <w:name w:val="Nagłówek 2 Znak"/>
    <w:basedOn w:val="Domylnaczcionkaakapitu"/>
    <w:link w:val="Nagwek2"/>
    <w:uiPriority w:val="9"/>
    <w:rsid w:val="0025525C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styleId="Hipercze">
    <w:name w:val="Hyperlink"/>
    <w:basedOn w:val="Domylnaczcionkaakapitu"/>
    <w:uiPriority w:val="99"/>
    <w:unhideWhenUsed/>
    <w:rsid w:val="0025525C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5525C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4632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4632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4632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4632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46325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522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5228C"/>
    <w:rPr>
      <w:rFonts w:ascii="Segoe UI" w:hAnsi="Segoe UI" w:cs="Segoe UI"/>
      <w:sz w:val="18"/>
      <w:szCs w:val="18"/>
    </w:rPr>
  </w:style>
  <w:style w:type="paragraph" w:styleId="NormalnyWeb">
    <w:name w:val="Normal (Web)"/>
    <w:basedOn w:val="Normalny"/>
    <w:uiPriority w:val="99"/>
    <w:semiHidden/>
    <w:unhideWhenUsed/>
    <w:rsid w:val="00985C48"/>
    <w:pPr>
      <w:spacing w:before="100" w:beforeAutospacing="1" w:after="100" w:afterAutospacing="1" w:line="240" w:lineRule="auto"/>
    </w:pPr>
    <w:rPr>
      <w:rFonts w:ascii="Calibri" w:hAnsi="Calibri" w:cs="Calibri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397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30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1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5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8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iuroprasowe.play.pl/aktualnosci/689506/raport-play-jak-pandemia-covid-19-wplynela-na-zachowania-konsumentow-oraz-rozwoj-sieci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973</Words>
  <Characters>5840</Characters>
  <Application>Microsoft Office Word</Application>
  <DocSecurity>0</DocSecurity>
  <Lines>48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lwerski, Krzysztof</dc:creator>
  <cp:keywords/>
  <dc:description/>
  <cp:lastModifiedBy>Agnieszka Platkowska</cp:lastModifiedBy>
  <cp:revision>8</cp:revision>
  <dcterms:created xsi:type="dcterms:W3CDTF">2021-09-23T11:47:00Z</dcterms:created>
  <dcterms:modified xsi:type="dcterms:W3CDTF">2021-09-28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fedf4fd-fdc4-436f-a9e4-cb74c8d35f1c_Enabled">
    <vt:lpwstr>true</vt:lpwstr>
  </property>
  <property fmtid="{D5CDD505-2E9C-101B-9397-08002B2CF9AE}" pid="3" name="MSIP_Label_ffedf4fd-fdc4-436f-a9e4-cb74c8d35f1c_SetDate">
    <vt:lpwstr>2021-09-23T11:47:25Z</vt:lpwstr>
  </property>
  <property fmtid="{D5CDD505-2E9C-101B-9397-08002B2CF9AE}" pid="4" name="MSIP_Label_ffedf4fd-fdc4-436f-a9e4-cb74c8d35f1c_Method">
    <vt:lpwstr>Privileged</vt:lpwstr>
  </property>
  <property fmtid="{D5CDD505-2E9C-101B-9397-08002B2CF9AE}" pid="5" name="MSIP_Label_ffedf4fd-fdc4-436f-a9e4-cb74c8d35f1c_Name">
    <vt:lpwstr>ffedf4fd-fdc4-436f-a9e4-cb74c8d35f1c</vt:lpwstr>
  </property>
  <property fmtid="{D5CDD505-2E9C-101B-9397-08002B2CF9AE}" pid="6" name="MSIP_Label_ffedf4fd-fdc4-436f-a9e4-cb74c8d35f1c_SiteId">
    <vt:lpwstr>c0627ec3-7e6c-493d-9763-bf943844e332</vt:lpwstr>
  </property>
  <property fmtid="{D5CDD505-2E9C-101B-9397-08002B2CF9AE}" pid="7" name="MSIP_Label_ffedf4fd-fdc4-436f-a9e4-cb74c8d35f1c_ActionId">
    <vt:lpwstr>e13e0d2c-86c8-498e-ae9d-b5d0f62cd12d</vt:lpwstr>
  </property>
  <property fmtid="{D5CDD505-2E9C-101B-9397-08002B2CF9AE}" pid="8" name="MSIP_Label_ffedf4fd-fdc4-436f-a9e4-cb74c8d35f1c_ContentBits">
    <vt:lpwstr>2</vt:lpwstr>
  </property>
</Properties>
</file>